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tblInd w:w="-713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800"/>
      </w:tblGrid>
      <w:tr w:rsidR="00013068" w:rsidRPr="00AF47D2" w14:paraId="5BA3C5A9" w14:textId="77777777" w:rsidTr="00D52C23">
        <w:trPr>
          <w:cantSplit/>
        </w:trPr>
        <w:tc>
          <w:tcPr>
            <w:tcW w:w="10800" w:type="dxa"/>
            <w:tcBorders>
              <w:bottom w:val="single" w:sz="6" w:space="0" w:color="auto"/>
            </w:tcBorders>
            <w:vAlign w:val="center"/>
          </w:tcPr>
          <w:p w14:paraId="34362BB9" w14:textId="77777777" w:rsidR="00013068" w:rsidRPr="003C64BC" w:rsidRDefault="00013068" w:rsidP="00D52C23">
            <w:pPr>
              <w:widowControl w:val="0"/>
              <w:jc w:val="center"/>
              <w:rPr>
                <w:rFonts w:ascii="Century Gothic" w:hAnsi="Century Gothic"/>
                <w:sz w:val="36"/>
                <w:szCs w:val="36"/>
              </w:rPr>
            </w:pPr>
            <w:bookmarkStart w:id="0" w:name="_Hlk14254158"/>
            <w:r>
              <w:rPr>
                <w:rFonts w:ascii="Century Gothic" w:hAnsi="Century Gothic"/>
                <w:sz w:val="36"/>
                <w:szCs w:val="36"/>
              </w:rPr>
              <w:t>Siggi</w:t>
            </w:r>
            <w:r w:rsidRPr="003C64BC">
              <w:rPr>
                <w:rFonts w:ascii="Century Gothic" w:hAnsi="Century Gothic"/>
                <w:sz w:val="36"/>
                <w:szCs w:val="36"/>
              </w:rPr>
              <w:t xml:space="preserve"> Bjarnason</w:t>
            </w:r>
          </w:p>
          <w:p w14:paraId="1AF4A8F8" w14:textId="77777777" w:rsidR="00E479B6" w:rsidRDefault="00EE65BF" w:rsidP="00EE65BF">
            <w:pPr>
              <w:widowControl w:val="0"/>
              <w:spacing w:after="120"/>
              <w:jc w:val="center"/>
            </w:pPr>
            <w:r w:rsidRPr="00EE65BF">
              <w:rPr>
                <w:rFonts w:ascii="Century Gothic" w:hAnsi="Century Gothic"/>
                <w:sz w:val="20"/>
              </w:rPr>
              <w:t>Email</w:t>
            </w:r>
            <w:r>
              <w:t xml:space="preserve">: </w:t>
            </w:r>
            <w:hyperlink r:id="rId8" w:history="1">
              <w:r w:rsidRPr="00C7160E">
                <w:rPr>
                  <w:rStyle w:val="Hyperlink"/>
                  <w:rFonts w:ascii="Century Gothic" w:hAnsi="Century Gothic"/>
                  <w:sz w:val="20"/>
                </w:rPr>
                <w:t>siggi@supergeek.us</w:t>
              </w:r>
            </w:hyperlink>
            <w:r w:rsidR="00D52C23">
              <w:rPr>
                <w:rFonts w:ascii="Century Gothic" w:hAnsi="Century Gothic"/>
                <w:sz w:val="20"/>
              </w:rPr>
              <w:t xml:space="preserve"> </w:t>
            </w:r>
            <w:r>
              <w:rPr>
                <w:rFonts w:ascii="Century Gothic" w:hAnsi="Century Gothic"/>
                <w:sz w:val="20"/>
              </w:rPr>
              <w:t>|</w:t>
            </w:r>
            <w:r w:rsidR="00336C06">
              <w:rPr>
                <w:rFonts w:ascii="Century Gothic" w:hAnsi="Century Gothic"/>
                <w:sz w:val="20"/>
              </w:rPr>
              <w:t xml:space="preserve">Home page: </w:t>
            </w:r>
            <w:hyperlink r:id="rId9" w:history="1">
              <w:r w:rsidR="00336C06" w:rsidRPr="00383F2C">
                <w:rPr>
                  <w:rStyle w:val="Hyperlink"/>
                  <w:rFonts w:ascii="Century Gothic" w:hAnsi="Century Gothic"/>
                  <w:sz w:val="20"/>
                </w:rPr>
                <w:t>http://www.supergeek.us</w:t>
              </w:r>
            </w:hyperlink>
          </w:p>
          <w:p w14:paraId="4D6FF8AC" w14:textId="0BA70349" w:rsidR="00336C06" w:rsidRPr="00E479B6" w:rsidRDefault="00336C06" w:rsidP="00E479B6">
            <w:pPr>
              <w:widowControl w:val="0"/>
              <w:spacing w:after="120"/>
              <w:jc w:val="center"/>
            </w:pPr>
            <w:r>
              <w:rPr>
                <w:rFonts w:ascii="Century Gothic" w:hAnsi="Century Gothic"/>
                <w:sz w:val="20"/>
              </w:rPr>
              <w:t xml:space="preserve">LinkedIn Page: </w:t>
            </w:r>
            <w:hyperlink r:id="rId10" w:history="1">
              <w:r w:rsidRPr="00383F2C">
                <w:rPr>
                  <w:rStyle w:val="Hyperlink"/>
                  <w:rFonts w:ascii="Century Gothic" w:hAnsi="Century Gothic"/>
                  <w:sz w:val="20"/>
                </w:rPr>
                <w:t>https://www.linkedin.com/in/siggib/</w:t>
              </w:r>
            </w:hyperlink>
            <w:r w:rsidR="00E479B6">
              <w:t xml:space="preserve"> |</w:t>
            </w:r>
            <w:r w:rsidR="00CF63C7">
              <w:t xml:space="preserve"> </w:t>
            </w:r>
            <w:r w:rsidR="00AA431A">
              <w:rPr>
                <w:rFonts w:ascii="Century Gothic" w:hAnsi="Century Gothic"/>
                <w:sz w:val="20"/>
              </w:rPr>
              <w:t>GitHub</w:t>
            </w:r>
            <w:r>
              <w:rPr>
                <w:rFonts w:ascii="Century Gothic" w:hAnsi="Century Gothic"/>
                <w:sz w:val="20"/>
              </w:rPr>
              <w:t xml:space="preserve"> Public Repo’s: </w:t>
            </w:r>
            <w:hyperlink r:id="rId11" w:history="1">
              <w:r w:rsidR="00AD1499">
                <w:rPr>
                  <w:rStyle w:val="Hyperlink"/>
                  <w:rFonts w:ascii="Century Gothic" w:hAnsi="Century Gothic"/>
                  <w:sz w:val="20"/>
                </w:rPr>
                <w:t>https://github.com/siggib007</w:t>
              </w:r>
            </w:hyperlink>
            <w:r>
              <w:rPr>
                <w:rFonts w:ascii="Century Gothic" w:hAnsi="Century Gothic"/>
                <w:sz w:val="20"/>
              </w:rPr>
              <w:t xml:space="preserve"> </w:t>
            </w:r>
          </w:p>
        </w:tc>
      </w:tr>
      <w:bookmarkEnd w:id="0"/>
    </w:tbl>
    <w:p w14:paraId="34E2C2CE" w14:textId="77777777" w:rsidR="003C64BC" w:rsidRPr="00C2134E" w:rsidRDefault="003C64BC" w:rsidP="004F11C0">
      <w:pPr>
        <w:widowControl w:val="0"/>
        <w:spacing w:after="60" w:line="240" w:lineRule="atLeast"/>
        <w:jc w:val="center"/>
        <w:rPr>
          <w:rFonts w:ascii="Century Gothic" w:hAnsi="Century Gothic"/>
          <w:b/>
          <w:smallCaps/>
          <w:sz w:val="6"/>
          <w:szCs w:val="6"/>
          <w:u w:val="single"/>
        </w:rPr>
      </w:pPr>
    </w:p>
    <w:p w14:paraId="7A582D94" w14:textId="77777777" w:rsidR="00D3288F" w:rsidRDefault="00D3288F" w:rsidP="004F11C0">
      <w:pPr>
        <w:widowControl w:val="0"/>
        <w:spacing w:after="60" w:line="240" w:lineRule="atLeast"/>
        <w:jc w:val="center"/>
        <w:rPr>
          <w:rFonts w:ascii="Century Gothic" w:hAnsi="Century Gothic"/>
          <w:b/>
          <w:smallCaps/>
          <w:sz w:val="28"/>
          <w:szCs w:val="28"/>
          <w:u w:val="single"/>
        </w:rPr>
      </w:pPr>
      <w:r>
        <w:rPr>
          <w:rFonts w:ascii="Century Gothic" w:hAnsi="Century Gothic"/>
          <w:b/>
          <w:smallCaps/>
          <w:sz w:val="28"/>
          <w:szCs w:val="28"/>
          <w:u w:val="single"/>
        </w:rPr>
        <w:t>objective</w:t>
      </w:r>
    </w:p>
    <w:p w14:paraId="67DCEF4A" w14:textId="006C0FCA" w:rsidR="00D3288F" w:rsidRPr="000D4E4D" w:rsidRDefault="002E52E1" w:rsidP="003052BB">
      <w:pPr>
        <w:widowControl w:val="0"/>
        <w:ind w:left="-720" w:right="-630"/>
        <w:rPr>
          <w:rStyle w:val="Hyperlink"/>
        </w:rPr>
      </w:pPr>
      <w:r w:rsidRPr="002E52E1">
        <w:rPr>
          <w:rFonts w:ascii="Century Gothic" w:hAnsi="Century Gothic"/>
          <w:sz w:val="22"/>
          <w:szCs w:val="22"/>
        </w:rPr>
        <w:t>Cybersecurity engineer specializing in vulnerability management along with end-user awareness training</w:t>
      </w:r>
      <w:r>
        <w:rPr>
          <w:rFonts w:ascii="Century Gothic" w:hAnsi="Century Gothic"/>
          <w:sz w:val="22"/>
          <w:szCs w:val="22"/>
        </w:rPr>
        <w:t xml:space="preserve">. </w:t>
      </w:r>
      <w:r w:rsidR="003056E3">
        <w:rPr>
          <w:rFonts w:ascii="Century Gothic" w:hAnsi="Century Gothic"/>
          <w:sz w:val="22"/>
          <w:szCs w:val="22"/>
        </w:rPr>
        <w:t xml:space="preserve">Would love to help organizations </w:t>
      </w:r>
      <w:r w:rsidR="00D9374A">
        <w:rPr>
          <w:rFonts w:ascii="Century Gothic" w:hAnsi="Century Gothic"/>
          <w:sz w:val="22"/>
          <w:szCs w:val="22"/>
        </w:rPr>
        <w:t>set up or enhance existing vulnerability management program</w:t>
      </w:r>
      <w:r w:rsidR="00AA431A">
        <w:rPr>
          <w:rFonts w:ascii="Century Gothic" w:hAnsi="Century Gothic"/>
          <w:sz w:val="22"/>
          <w:szCs w:val="22"/>
        </w:rPr>
        <w:t xml:space="preserve">. </w:t>
      </w:r>
      <w:r w:rsidR="003052BB">
        <w:rPr>
          <w:rFonts w:ascii="Century Gothic" w:hAnsi="Century Gothic"/>
          <w:sz w:val="22"/>
          <w:szCs w:val="22"/>
        </w:rPr>
        <w:t xml:space="preserve">Teaching end-user awareness training targeting folks with limited technical knowledge via </w:t>
      </w:r>
      <w:hyperlink r:id="rId12" w:history="1">
        <w:r w:rsidR="003052BB" w:rsidRPr="00A322EA">
          <w:rPr>
            <w:rStyle w:val="Hyperlink"/>
            <w:rFonts w:ascii="Century Gothic" w:hAnsi="Century Gothic"/>
            <w:sz w:val="22"/>
            <w:szCs w:val="22"/>
          </w:rPr>
          <w:t>https://www.infosechelp.net</w:t>
        </w:r>
      </w:hyperlink>
      <w:r w:rsidR="003052BB">
        <w:rPr>
          <w:rFonts w:ascii="Century Gothic" w:hAnsi="Century Gothic"/>
          <w:sz w:val="22"/>
          <w:szCs w:val="22"/>
        </w:rPr>
        <w:t xml:space="preserve">. </w:t>
      </w:r>
      <w:r w:rsidR="00A95B49">
        <w:rPr>
          <w:rFonts w:ascii="Century Gothic" w:hAnsi="Century Gothic"/>
          <w:sz w:val="22"/>
          <w:szCs w:val="22"/>
        </w:rPr>
        <w:t>Authored a book on the topic available</w:t>
      </w:r>
      <w:r w:rsidR="00B127FB">
        <w:rPr>
          <w:rFonts w:ascii="Century Gothic" w:hAnsi="Century Gothic"/>
          <w:sz w:val="22"/>
          <w:szCs w:val="22"/>
        </w:rPr>
        <w:t xml:space="preserve"> </w:t>
      </w:r>
      <w:r w:rsidR="000D4E4D">
        <w:rPr>
          <w:rFonts w:ascii="Century Gothic" w:hAnsi="Century Gothic"/>
          <w:sz w:val="22"/>
          <w:szCs w:val="22"/>
        </w:rPr>
        <w:t>at Amazon in both paperback</w:t>
      </w:r>
      <w:r w:rsidR="003E1E43">
        <w:rPr>
          <w:rFonts w:ascii="Century Gothic" w:hAnsi="Century Gothic"/>
          <w:sz w:val="22"/>
          <w:szCs w:val="22"/>
        </w:rPr>
        <w:t xml:space="preserve">, </w:t>
      </w:r>
      <w:r w:rsidR="000D4E4D">
        <w:rPr>
          <w:rFonts w:ascii="Century Gothic" w:hAnsi="Century Gothic"/>
          <w:sz w:val="22"/>
          <w:szCs w:val="22"/>
        </w:rPr>
        <w:t>Kindle</w:t>
      </w:r>
      <w:r w:rsidR="004907DD">
        <w:rPr>
          <w:rFonts w:ascii="Century Gothic" w:hAnsi="Century Gothic"/>
          <w:sz w:val="22"/>
          <w:szCs w:val="22"/>
        </w:rPr>
        <w:t>,</w:t>
      </w:r>
      <w:r w:rsidR="003E1E43">
        <w:rPr>
          <w:rFonts w:ascii="Century Gothic" w:hAnsi="Century Gothic"/>
          <w:sz w:val="22"/>
          <w:szCs w:val="22"/>
        </w:rPr>
        <w:t xml:space="preserve"> and audio</w:t>
      </w:r>
      <w:r w:rsidR="00A909BA">
        <w:rPr>
          <w:rFonts w:ascii="Century Gothic" w:hAnsi="Century Gothic"/>
          <w:sz w:val="22"/>
          <w:szCs w:val="22"/>
        </w:rPr>
        <w:t xml:space="preserve"> format</w:t>
      </w:r>
      <w:r w:rsidR="008F193F">
        <w:rPr>
          <w:rFonts w:ascii="Century Gothic" w:hAnsi="Century Gothic"/>
          <w:sz w:val="22"/>
          <w:szCs w:val="22"/>
        </w:rPr>
        <w:t xml:space="preserve"> </w:t>
      </w:r>
      <w:hyperlink r:id="rId13" w:history="1">
        <w:r w:rsidR="0049365F" w:rsidRPr="003D0EDA">
          <w:rPr>
            <w:rStyle w:val="Hyperlink"/>
            <w:rFonts w:ascii="Century Gothic" w:hAnsi="Century Gothic"/>
            <w:sz w:val="22"/>
            <w:szCs w:val="22"/>
          </w:rPr>
          <w:t>https://amzn.to/38LgWmE</w:t>
        </w:r>
      </w:hyperlink>
      <w:r w:rsidR="0049365F">
        <w:rPr>
          <w:rFonts w:ascii="Century Gothic" w:hAnsi="Century Gothic"/>
          <w:sz w:val="22"/>
          <w:szCs w:val="22"/>
        </w:rPr>
        <w:t>.</w:t>
      </w:r>
      <w:r w:rsidR="00CE65D7">
        <w:rPr>
          <w:rFonts w:ascii="Century Gothic" w:hAnsi="Century Gothic"/>
          <w:sz w:val="22"/>
          <w:szCs w:val="22"/>
        </w:rPr>
        <w:t xml:space="preserve"> Also </w:t>
      </w:r>
      <w:r w:rsidR="009A2B12">
        <w:rPr>
          <w:rFonts w:ascii="Century Gothic" w:hAnsi="Century Gothic"/>
          <w:sz w:val="22"/>
          <w:szCs w:val="22"/>
        </w:rPr>
        <w:t xml:space="preserve">contributed to an O’Reilly book </w:t>
      </w:r>
      <w:hyperlink r:id="rId14" w:history="1">
        <w:r w:rsidR="00811E58" w:rsidRPr="007129D7">
          <w:rPr>
            <w:rStyle w:val="Hyperlink"/>
            <w:rFonts w:ascii="Century Gothic" w:hAnsi="Century Gothic"/>
            <w:sz w:val="22"/>
            <w:szCs w:val="22"/>
          </w:rPr>
          <w:t>https://smile.amazon.com/dp/B09G9D8NPZ/</w:t>
        </w:r>
      </w:hyperlink>
      <w:r w:rsidR="00811E58">
        <w:rPr>
          <w:rFonts w:ascii="Century Gothic" w:hAnsi="Century Gothic"/>
          <w:sz w:val="22"/>
          <w:szCs w:val="22"/>
        </w:rPr>
        <w:t xml:space="preserve"> </w:t>
      </w:r>
    </w:p>
    <w:p w14:paraId="21D4D2EF" w14:textId="77777777" w:rsidR="00F87ED5" w:rsidRPr="00AF47D2" w:rsidRDefault="005F337C" w:rsidP="002E52E1">
      <w:pPr>
        <w:widowControl w:val="0"/>
        <w:spacing w:before="240" w:after="60" w:line="240" w:lineRule="atLeast"/>
        <w:jc w:val="center"/>
        <w:rPr>
          <w:rFonts w:ascii="Century Gothic" w:hAnsi="Century Gothic"/>
          <w:b/>
          <w:smallCaps/>
          <w:sz w:val="28"/>
          <w:szCs w:val="28"/>
          <w:u w:val="single"/>
        </w:rPr>
      </w:pPr>
      <w:r w:rsidRPr="00AF47D2">
        <w:rPr>
          <w:rFonts w:ascii="Century Gothic" w:hAnsi="Century Gothic"/>
          <w:b/>
          <w:smallCaps/>
          <w:sz w:val="28"/>
          <w:szCs w:val="28"/>
          <w:u w:val="single"/>
        </w:rPr>
        <w:t>Summary</w:t>
      </w:r>
    </w:p>
    <w:p w14:paraId="7CACE79F" w14:textId="77777777" w:rsidR="00716B72" w:rsidRPr="002E52E1" w:rsidRDefault="00716B72" w:rsidP="00883289">
      <w:pPr>
        <w:pStyle w:val="ListBullet"/>
        <w:tabs>
          <w:tab w:val="num" w:pos="702"/>
        </w:tabs>
        <w:ind w:left="702"/>
      </w:pPr>
      <w:r w:rsidRPr="003052BB">
        <w:t>Master of Science in Cybersecurity and Information Assurance.</w:t>
      </w:r>
    </w:p>
    <w:p w14:paraId="103EC5F0" w14:textId="11070917" w:rsidR="00716B72" w:rsidRDefault="00DD4F9D" w:rsidP="00883289">
      <w:pPr>
        <w:pStyle w:val="ListBullet"/>
        <w:tabs>
          <w:tab w:val="num" w:pos="702"/>
        </w:tabs>
        <w:ind w:left="702"/>
      </w:pPr>
      <w:r>
        <w:t>T</w:t>
      </w:r>
      <w:r w:rsidR="00BF59BE">
        <w:t>hirty</w:t>
      </w:r>
      <w:r w:rsidR="00716B72" w:rsidRPr="003C2268">
        <w:t xml:space="preserve"> years</w:t>
      </w:r>
      <w:r>
        <w:t xml:space="preserve"> of professional experience</w:t>
      </w:r>
      <w:r w:rsidR="00716B72" w:rsidRPr="003C2268">
        <w:t xml:space="preserve"> in the IT industry</w:t>
      </w:r>
      <w:r w:rsidR="00716B72">
        <w:t>,</w:t>
      </w:r>
      <w:r>
        <w:t xml:space="preserve"> even </w:t>
      </w:r>
      <w:r w:rsidR="00453264">
        <w:t>longer as a user.</w:t>
      </w:r>
      <w:r w:rsidR="00716B72">
        <w:t xml:space="preserve"> </w:t>
      </w:r>
      <w:r w:rsidR="00453264">
        <w:t>Started out with helpdesk</w:t>
      </w:r>
      <w:r w:rsidR="00D07205">
        <w:t>, bulk of it as security focused</w:t>
      </w:r>
      <w:r w:rsidR="009564CC">
        <w:t xml:space="preserve"> Network Engineer</w:t>
      </w:r>
      <w:r w:rsidR="00D07205">
        <w:t xml:space="preserve">, </w:t>
      </w:r>
      <w:r w:rsidR="002901D8">
        <w:t>Cybersecurity Engineer since 2017.</w:t>
      </w:r>
    </w:p>
    <w:p w14:paraId="533C2F60" w14:textId="51564A72" w:rsidR="002E52E1" w:rsidRDefault="002E52E1" w:rsidP="00883289">
      <w:pPr>
        <w:pStyle w:val="ListBullet"/>
        <w:tabs>
          <w:tab w:val="num" w:pos="702"/>
        </w:tabs>
        <w:ind w:left="702"/>
      </w:pPr>
      <w:r w:rsidRPr="002E52E1">
        <w:t xml:space="preserve">Born in Iceland, </w:t>
      </w:r>
      <w:r>
        <w:t xml:space="preserve">spent about 30 years in </w:t>
      </w:r>
      <w:r w:rsidR="00AF3AF4">
        <w:t xml:space="preserve">the </w:t>
      </w:r>
      <w:r>
        <w:t>Seattle WA are</w:t>
      </w:r>
      <w:r w:rsidR="009218F2">
        <w:t>a</w:t>
      </w:r>
      <w:r>
        <w:t>. D</w:t>
      </w:r>
      <w:r w:rsidRPr="002E52E1">
        <w:t>ual citizen Iceland and the USA</w:t>
      </w:r>
    </w:p>
    <w:p w14:paraId="46F24FA4" w14:textId="2061010E" w:rsidR="003115CF" w:rsidRPr="003115CF" w:rsidRDefault="00A909BA" w:rsidP="00883289">
      <w:pPr>
        <w:pStyle w:val="ListBullet"/>
        <w:tabs>
          <w:tab w:val="num" w:pos="702"/>
        </w:tabs>
        <w:ind w:left="702"/>
      </w:pPr>
      <w:r>
        <w:t>Specializing in</w:t>
      </w:r>
      <w:r w:rsidR="00480C46">
        <w:t xml:space="preserve"> GRC, CTEM,</w:t>
      </w:r>
      <w:r>
        <w:t xml:space="preserve"> Vulnerability </w:t>
      </w:r>
      <w:r w:rsidR="00201F98">
        <w:t>management</w:t>
      </w:r>
      <w:r w:rsidR="00F607CE">
        <w:t>, consulting,</w:t>
      </w:r>
      <w:r w:rsidR="00201F98">
        <w:t xml:space="preserve"> and end</w:t>
      </w:r>
      <w:r w:rsidR="00AF3AF4">
        <w:t>-</w:t>
      </w:r>
      <w:r w:rsidR="00201F98">
        <w:t>user awareness</w:t>
      </w:r>
    </w:p>
    <w:p w14:paraId="58E61148" w14:textId="37DA2B17" w:rsidR="003C2268" w:rsidRDefault="00F405CF" w:rsidP="00883289">
      <w:pPr>
        <w:pStyle w:val="ListBullet"/>
        <w:tabs>
          <w:tab w:val="num" w:pos="702"/>
        </w:tabs>
        <w:ind w:left="702"/>
      </w:pPr>
      <w:r w:rsidRPr="003C2268">
        <w:t xml:space="preserve">Very </w:t>
      </w:r>
      <w:r w:rsidR="00E9348E" w:rsidRPr="003C2268">
        <w:t>enthusiastic</w:t>
      </w:r>
      <w:r w:rsidRPr="003C2268">
        <w:t xml:space="preserve"> about technology and its proper use</w:t>
      </w:r>
      <w:r w:rsidR="00AC5CD3">
        <w:t xml:space="preserve"> as well as learning </w:t>
      </w:r>
      <w:r w:rsidR="00D073D9">
        <w:t>recent technologies</w:t>
      </w:r>
    </w:p>
    <w:p w14:paraId="3550E579" w14:textId="7C0BE73B" w:rsidR="00F8718B" w:rsidRDefault="00F8718B" w:rsidP="00883289">
      <w:pPr>
        <w:pStyle w:val="ListBullet"/>
        <w:tabs>
          <w:tab w:val="num" w:pos="702"/>
        </w:tabs>
        <w:ind w:left="702"/>
      </w:pPr>
      <w:r>
        <w:t xml:space="preserve">Founded BSides Reykjavik with the goal of producing </w:t>
      </w:r>
      <w:r w:rsidR="007A2806">
        <w:t>low-cost</w:t>
      </w:r>
      <w:r>
        <w:t xml:space="preserve"> cybersecurity conferences.</w:t>
      </w:r>
    </w:p>
    <w:p w14:paraId="0D31D4AC" w14:textId="1B90EC1D" w:rsidR="003C2268" w:rsidRDefault="00F405CF" w:rsidP="00883289">
      <w:pPr>
        <w:pStyle w:val="ListBullet"/>
        <w:tabs>
          <w:tab w:val="num" w:pos="702"/>
        </w:tabs>
        <w:ind w:left="702"/>
      </w:pPr>
      <w:r w:rsidRPr="003C2268">
        <w:t xml:space="preserve">Love to solve problems and find solutions to </w:t>
      </w:r>
      <w:r w:rsidRPr="001B155B">
        <w:t>unique</w:t>
      </w:r>
      <w:r w:rsidRPr="003C2268">
        <w:t xml:space="preserve"> and challenging problem</w:t>
      </w:r>
      <w:r w:rsidR="002901D8">
        <w:t>s.</w:t>
      </w:r>
    </w:p>
    <w:p w14:paraId="4BB871F9" w14:textId="0F2C5E93" w:rsidR="009677E3" w:rsidRPr="00716B72" w:rsidRDefault="0096012B" w:rsidP="009677E3">
      <w:pPr>
        <w:pStyle w:val="ListBullet"/>
        <w:tabs>
          <w:tab w:val="num" w:pos="702"/>
        </w:tabs>
        <w:ind w:left="702"/>
        <w:sectPr w:rsidR="009677E3" w:rsidRPr="00716B72" w:rsidSect="004F0ACB">
          <w:footerReference w:type="default" r:id="rId15"/>
          <w:headerReference w:type="first" r:id="rId16"/>
          <w:footerReference w:type="first" r:id="rId17"/>
          <w:footnotePr>
            <w:numFmt w:val="lowerRoman"/>
          </w:footnotePr>
          <w:endnotePr>
            <w:numFmt w:val="decimal"/>
          </w:endnotePr>
          <w:pgSz w:w="12240" w:h="15840" w:code="1"/>
          <w:pgMar w:top="720" w:right="1440" w:bottom="720" w:left="1440" w:header="432" w:footer="288" w:gutter="0"/>
          <w:cols w:space="720"/>
          <w:noEndnote/>
          <w:docGrid w:linePitch="326"/>
        </w:sectPr>
      </w:pPr>
      <w:r>
        <w:t>Extensive Vendor management experience</w:t>
      </w:r>
      <w:r w:rsidR="00A92CCC">
        <w:t xml:space="preserve"> along with running product evaluation and selection projects</w:t>
      </w:r>
      <w:r w:rsidR="00D2098E" w:rsidRPr="001B155B">
        <w:t>.</w:t>
      </w:r>
    </w:p>
    <w:p w14:paraId="7DF92CBA" w14:textId="77777777" w:rsidR="00F750E6" w:rsidRPr="008D04AD" w:rsidRDefault="00F750E6" w:rsidP="002E52E1">
      <w:pPr>
        <w:widowControl w:val="0"/>
        <w:spacing w:line="240" w:lineRule="atLeast"/>
        <w:rPr>
          <w:rFonts w:ascii="Century Gothic" w:hAnsi="Century Gothic"/>
          <w:sz w:val="20"/>
        </w:rPr>
        <w:sectPr w:rsidR="00F750E6" w:rsidRPr="008D04AD" w:rsidSect="004F0ACB">
          <w:footnotePr>
            <w:numFmt w:val="lowerRoman"/>
          </w:footnotePr>
          <w:endnotePr>
            <w:numFmt w:val="decimal"/>
          </w:endnotePr>
          <w:type w:val="continuous"/>
          <w:pgSz w:w="12240" w:h="15840" w:code="1"/>
          <w:pgMar w:top="720" w:right="1440" w:bottom="720" w:left="1440" w:header="432" w:footer="432" w:gutter="0"/>
          <w:cols w:num="2" w:space="720"/>
          <w:noEndnote/>
        </w:sectPr>
      </w:pPr>
    </w:p>
    <w:p w14:paraId="5B35E284" w14:textId="77777777" w:rsidR="005F337C" w:rsidRPr="00AF47D2" w:rsidRDefault="005F337C" w:rsidP="002E52E1">
      <w:pPr>
        <w:widowControl w:val="0"/>
        <w:spacing w:after="60" w:line="240" w:lineRule="atLeast"/>
        <w:rPr>
          <w:rFonts w:ascii="Century Gothic" w:hAnsi="Century Gothic"/>
          <w:b/>
          <w:smallCaps/>
          <w:sz w:val="28"/>
          <w:szCs w:val="28"/>
          <w:u w:val="single"/>
        </w:rPr>
      </w:pPr>
      <w:r w:rsidRPr="00AF47D2">
        <w:rPr>
          <w:rFonts w:ascii="Century Gothic" w:hAnsi="Century Gothic"/>
          <w:b/>
          <w:smallCaps/>
          <w:sz w:val="28"/>
          <w:szCs w:val="28"/>
          <w:u w:val="single"/>
        </w:rPr>
        <w:t>Experience</w:t>
      </w:r>
    </w:p>
    <w:p w14:paraId="094F0C9F" w14:textId="6E64B7A0" w:rsidR="00806ACF" w:rsidRPr="00C96AD2" w:rsidRDefault="00806ACF" w:rsidP="00806ACF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 w:rsidRPr="00C96AD2">
        <w:rPr>
          <w:rStyle w:val="Heading3Char"/>
        </w:rPr>
        <w:t>Nanitor ehf., Reykjavik Iceland</w:t>
      </w:r>
      <w:r w:rsidRPr="00C96AD2">
        <w:rPr>
          <w:rStyle w:val="Heading3Char"/>
        </w:rPr>
        <w:tab/>
      </w:r>
      <w:r w:rsidRPr="00C96AD2">
        <w:rPr>
          <w:rStyle w:val="Heading3Char"/>
          <w:b w:val="0"/>
          <w:bCs w:val="0"/>
        </w:rPr>
        <w:t>0</w:t>
      </w:r>
      <w:r w:rsidR="00C96C9B" w:rsidRPr="00C96AD2">
        <w:rPr>
          <w:rStyle w:val="Heading3Char"/>
          <w:b w:val="0"/>
          <w:bCs w:val="0"/>
        </w:rPr>
        <w:t>7</w:t>
      </w:r>
      <w:r w:rsidRPr="00C96AD2">
        <w:rPr>
          <w:rFonts w:ascii="Century Gothic" w:hAnsi="Century Gothic"/>
          <w:b/>
          <w:bCs/>
          <w:sz w:val="22"/>
          <w:szCs w:val="22"/>
        </w:rPr>
        <w:t>/</w:t>
      </w:r>
      <w:r w:rsidRPr="00C96AD2">
        <w:rPr>
          <w:rFonts w:ascii="Century Gothic" w:hAnsi="Century Gothic"/>
          <w:sz w:val="22"/>
          <w:szCs w:val="22"/>
        </w:rPr>
        <w:t>2</w:t>
      </w:r>
      <w:r w:rsidR="00C96C9B" w:rsidRPr="00C96AD2">
        <w:rPr>
          <w:rFonts w:ascii="Century Gothic" w:hAnsi="Century Gothic"/>
          <w:sz w:val="22"/>
          <w:szCs w:val="22"/>
        </w:rPr>
        <w:t>2</w:t>
      </w:r>
      <w:r w:rsidRPr="00C96AD2">
        <w:rPr>
          <w:rFonts w:ascii="Century Gothic" w:hAnsi="Century Gothic"/>
          <w:sz w:val="22"/>
          <w:szCs w:val="22"/>
        </w:rPr>
        <w:t xml:space="preserve"> – </w:t>
      </w:r>
      <w:r w:rsidR="00C96C9B" w:rsidRPr="00C96AD2">
        <w:rPr>
          <w:rFonts w:ascii="Century Gothic" w:hAnsi="Century Gothic"/>
          <w:sz w:val="22"/>
          <w:szCs w:val="22"/>
        </w:rPr>
        <w:t>Current</w:t>
      </w:r>
      <w:r w:rsidRPr="00C96AD2">
        <w:rPr>
          <w:rFonts w:ascii="Century Gothic" w:hAnsi="Century Gothic"/>
          <w:sz w:val="22"/>
          <w:szCs w:val="22"/>
        </w:rPr>
        <w:t xml:space="preserve"> (FTE)</w:t>
      </w:r>
    </w:p>
    <w:p w14:paraId="38A3E0FE" w14:textId="417D1625" w:rsidR="00806ACF" w:rsidRPr="00C96AD2" w:rsidRDefault="00806ACF" w:rsidP="00806ACF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 w:rsidRPr="00C96AD2">
        <w:rPr>
          <w:rFonts w:ascii="Century Gothic" w:hAnsi="Century Gothic"/>
          <w:b/>
          <w:sz w:val="22"/>
          <w:szCs w:val="22"/>
        </w:rPr>
        <w:t>Cybersecurity Technical Specialist</w:t>
      </w:r>
    </w:p>
    <w:p w14:paraId="05C76F15" w14:textId="77777777" w:rsidR="00C96AD2" w:rsidRPr="00C96AD2" w:rsidRDefault="00C96AD2" w:rsidP="00C96AD2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As a cybersecurity technical specialist for a small startup I wear a lot of hats, including:</w:t>
      </w:r>
    </w:p>
    <w:p w14:paraId="4EFD29EE" w14:textId="051F0BE7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Technical support, both pre-sale and post-sale</w:t>
      </w:r>
    </w:p>
    <w:p w14:paraId="613E7D3B" w14:textId="010B34CA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Technical advisor to sales and marketing</w:t>
      </w:r>
    </w:p>
    <w:p w14:paraId="35571E3F" w14:textId="3F5383E1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 xml:space="preserve">Work with the product team to spec out new features, provide feedback on usability, etc. This includes writing new feature proposals. </w:t>
      </w:r>
    </w:p>
    <w:p w14:paraId="6A301A3F" w14:textId="7F6593C9" w:rsidR="00C96AD2" w:rsidRPr="00C96AD2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Helping out with product testing</w:t>
      </w:r>
    </w:p>
    <w:p w14:paraId="3FE9BC41" w14:textId="0E9EC40B" w:rsidR="00806ACF" w:rsidRDefault="00C96AD2" w:rsidP="00C17692">
      <w:pPr>
        <w:pStyle w:val="ListParagraph"/>
        <w:widowControl w:val="0"/>
        <w:numPr>
          <w:ilvl w:val="1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C96AD2">
        <w:rPr>
          <w:rStyle w:val="Heading3Char"/>
          <w:rFonts w:cs="Times New Roman"/>
          <w:b w:val="0"/>
          <w:smallCaps w:val="0"/>
        </w:rPr>
        <w:t>Writing internal testing tools</w:t>
      </w:r>
    </w:p>
    <w:p w14:paraId="544B5879" w14:textId="7AB24887" w:rsidR="00AA246E" w:rsidRDefault="00333C97" w:rsidP="00AA246E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333C97">
        <w:rPr>
          <w:rStyle w:val="Heading3Char"/>
          <w:rFonts w:cs="Times New Roman"/>
          <w:b w:val="0"/>
          <w:smallCaps w:val="0"/>
        </w:rPr>
        <w:t>Took an in-house developed data simulator used to feed fake data to the product and evolved it into a performance testing tool.</w:t>
      </w:r>
    </w:p>
    <w:p w14:paraId="132CACB4" w14:textId="4D3615A4" w:rsidR="00333C97" w:rsidRDefault="001816F1" w:rsidP="00AA246E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>
        <w:rPr>
          <w:rStyle w:val="Heading3Char"/>
          <w:rFonts w:cs="Times New Roman"/>
          <w:b w:val="0"/>
          <w:smallCaps w:val="0"/>
        </w:rPr>
        <w:t>P</w:t>
      </w:r>
      <w:r w:rsidRPr="001816F1">
        <w:rPr>
          <w:rStyle w:val="Heading3Char"/>
          <w:rFonts w:cs="Times New Roman"/>
          <w:b w:val="0"/>
          <w:smallCaps w:val="0"/>
        </w:rPr>
        <w:t>erformed a vulnerability scanning solution analysis where I tested the functionality of about 8 different vulnerability solutions and reported on the differences and similarities.</w:t>
      </w:r>
    </w:p>
    <w:p w14:paraId="3FDA9986" w14:textId="77777777" w:rsidR="001816F1" w:rsidRPr="001816F1" w:rsidRDefault="001816F1" w:rsidP="001816F1">
      <w:pPr>
        <w:widowControl w:val="0"/>
        <w:spacing w:line="240" w:lineRule="atLeast"/>
        <w:rPr>
          <w:rStyle w:val="Heading3Char"/>
          <w:rFonts w:cs="Times New Roman"/>
          <w:b w:val="0"/>
          <w:smallCaps w:val="0"/>
        </w:rPr>
      </w:pPr>
    </w:p>
    <w:p w14:paraId="5C840963" w14:textId="13625F2B" w:rsidR="00ED0FF3" w:rsidRPr="007B3BEB" w:rsidRDefault="00ED0FF3" w:rsidP="00ED0FF3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>Advania Ísland., Reykjavik Iceland</w:t>
      </w:r>
      <w:r>
        <w:rPr>
          <w:rStyle w:val="Heading3Char"/>
        </w:rPr>
        <w:tab/>
      </w:r>
      <w:r w:rsidRPr="00354AB5">
        <w:rPr>
          <w:rStyle w:val="Heading3Char"/>
          <w:b w:val="0"/>
          <w:bCs w:val="0"/>
        </w:rPr>
        <w:t>02</w:t>
      </w:r>
      <w:r w:rsidRPr="00354AB5">
        <w:rPr>
          <w:rFonts w:ascii="Century Gothic" w:hAnsi="Century Gothic"/>
          <w:b/>
          <w:bCs/>
          <w:sz w:val="22"/>
          <w:szCs w:val="22"/>
        </w:rPr>
        <w:t>/</w:t>
      </w:r>
      <w:r w:rsidR="00354AB5">
        <w:rPr>
          <w:rFonts w:ascii="Century Gothic" w:hAnsi="Century Gothic"/>
          <w:sz w:val="22"/>
          <w:szCs w:val="22"/>
        </w:rPr>
        <w:t>2</w:t>
      </w:r>
      <w:r>
        <w:rPr>
          <w:rFonts w:ascii="Century Gothic" w:hAnsi="Century Gothic"/>
          <w:sz w:val="22"/>
          <w:szCs w:val="22"/>
        </w:rPr>
        <w:t>1 – 0</w:t>
      </w:r>
      <w:r w:rsidR="00354AB5">
        <w:rPr>
          <w:rFonts w:ascii="Century Gothic" w:hAnsi="Century Gothic"/>
          <w:sz w:val="22"/>
          <w:szCs w:val="22"/>
        </w:rPr>
        <w:t>1</w:t>
      </w:r>
      <w:r>
        <w:rPr>
          <w:rFonts w:ascii="Century Gothic" w:hAnsi="Century Gothic"/>
          <w:sz w:val="22"/>
          <w:szCs w:val="22"/>
        </w:rPr>
        <w:t>/2</w:t>
      </w:r>
      <w:r w:rsidR="00354AB5">
        <w:rPr>
          <w:rFonts w:ascii="Century Gothic" w:hAnsi="Century Gothic"/>
          <w:sz w:val="22"/>
          <w:szCs w:val="22"/>
        </w:rPr>
        <w:t>2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Pr="00C60145">
        <w:rPr>
          <w:rFonts w:ascii="Century Gothic" w:hAnsi="Century Gothic"/>
          <w:sz w:val="22"/>
          <w:szCs w:val="22"/>
        </w:rPr>
        <w:t>FTE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7EE0015E" w14:textId="44A13D59" w:rsidR="00ED0FF3" w:rsidRDefault="00ED0FF3" w:rsidP="008E78A9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Principle Cybersecurity Engineer, </w:t>
      </w:r>
      <w:r w:rsidR="00354AB5">
        <w:rPr>
          <w:rFonts w:ascii="Century Gothic" w:hAnsi="Century Gothic"/>
          <w:b/>
          <w:sz w:val="22"/>
          <w:szCs w:val="22"/>
        </w:rPr>
        <w:t>S</w:t>
      </w:r>
      <w:r w:rsidR="00FA7061">
        <w:rPr>
          <w:rFonts w:ascii="Century Gothic" w:hAnsi="Century Gothic"/>
          <w:b/>
          <w:sz w:val="22"/>
          <w:szCs w:val="22"/>
        </w:rPr>
        <w:t>ecurity Operation Hosting and Operations</w:t>
      </w:r>
    </w:p>
    <w:p w14:paraId="0AE91A03" w14:textId="2F575C3C" w:rsidR="008E78A9" w:rsidRPr="008E78A9" w:rsidRDefault="008E78A9" w:rsidP="008E78A9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8E78A9">
        <w:rPr>
          <w:rStyle w:val="Heading3Char"/>
          <w:rFonts w:cs="Times New Roman"/>
          <w:b w:val="0"/>
          <w:smallCaps w:val="0"/>
        </w:rPr>
        <w:t xml:space="preserve">Worked on reviewing and updating existing policies and procedures as well as </w:t>
      </w:r>
      <w:r w:rsidR="003673FC" w:rsidRPr="008E78A9">
        <w:rPr>
          <w:rStyle w:val="Heading3Char"/>
          <w:rFonts w:cs="Times New Roman"/>
          <w:b w:val="0"/>
          <w:smallCaps w:val="0"/>
        </w:rPr>
        <w:t>creating</w:t>
      </w:r>
      <w:r w:rsidRPr="008E78A9">
        <w:rPr>
          <w:rStyle w:val="Heading3Char"/>
          <w:rFonts w:cs="Times New Roman"/>
          <w:b w:val="0"/>
          <w:smallCaps w:val="0"/>
        </w:rPr>
        <w:t xml:space="preserve"> new security focused </w:t>
      </w:r>
      <w:r w:rsidR="00F32DBF" w:rsidRPr="008E78A9">
        <w:rPr>
          <w:rStyle w:val="Heading3Char"/>
          <w:rFonts w:cs="Times New Roman"/>
          <w:b w:val="0"/>
          <w:smallCaps w:val="0"/>
        </w:rPr>
        <w:t>policies,</w:t>
      </w:r>
      <w:r w:rsidRPr="008E78A9">
        <w:rPr>
          <w:rStyle w:val="Heading3Char"/>
          <w:rFonts w:cs="Times New Roman"/>
          <w:b w:val="0"/>
          <w:smallCaps w:val="0"/>
        </w:rPr>
        <w:t xml:space="preserve"> one of which was a brand-new vulnerability management policy.</w:t>
      </w:r>
    </w:p>
    <w:p w14:paraId="2B97A9A7" w14:textId="06BA7E8B" w:rsidR="008E78A9" w:rsidRPr="008E78A9" w:rsidRDefault="008E78A9" w:rsidP="008E78A9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8E78A9">
        <w:rPr>
          <w:rStyle w:val="Heading3Char"/>
          <w:rFonts w:cs="Times New Roman"/>
          <w:b w:val="0"/>
          <w:smallCaps w:val="0"/>
        </w:rPr>
        <w:t xml:space="preserve">Reviewed existing security tool set, created product requirement documents and selection criteria for each of them and conducted vendor evaluation projects to select the most suitable </w:t>
      </w:r>
      <w:r w:rsidRPr="008E78A9">
        <w:rPr>
          <w:rStyle w:val="Heading3Char"/>
          <w:rFonts w:cs="Times New Roman"/>
          <w:b w:val="0"/>
          <w:smallCaps w:val="0"/>
        </w:rPr>
        <w:lastRenderedPageBreak/>
        <w:t>product based on business requirements.</w:t>
      </w:r>
    </w:p>
    <w:p w14:paraId="5C24D8F4" w14:textId="6C2D577B" w:rsidR="008E78A9" w:rsidRPr="008E78A9" w:rsidRDefault="008E78A9" w:rsidP="008E78A9">
      <w:pPr>
        <w:pStyle w:val="ListParagraph"/>
        <w:widowControl w:val="0"/>
        <w:numPr>
          <w:ilvl w:val="0"/>
          <w:numId w:val="17"/>
        </w:numPr>
        <w:spacing w:line="240" w:lineRule="atLeast"/>
        <w:rPr>
          <w:rStyle w:val="Heading3Char"/>
          <w:rFonts w:cs="Times New Roman"/>
          <w:b w:val="0"/>
          <w:smallCaps w:val="0"/>
        </w:rPr>
      </w:pPr>
      <w:r w:rsidRPr="008E78A9">
        <w:rPr>
          <w:rStyle w:val="Heading3Char"/>
          <w:rFonts w:cs="Times New Roman"/>
          <w:b w:val="0"/>
          <w:smallCaps w:val="0"/>
        </w:rPr>
        <w:t>Worked with customers to review their vulnerability management policy and procedures and advised them on how to set up their tools properly.</w:t>
      </w:r>
    </w:p>
    <w:p w14:paraId="5FF12301" w14:textId="77777777" w:rsidR="00ED0FF3" w:rsidRDefault="00ED0FF3" w:rsidP="00844604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3D3FC10A" w14:textId="33C9CE03" w:rsidR="00844604" w:rsidRPr="007B3BEB" w:rsidRDefault="00844604" w:rsidP="00844604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 xml:space="preserve">T-Mobile US </w:t>
      </w:r>
      <w:r w:rsidR="00A843C9">
        <w:rPr>
          <w:rStyle w:val="Heading3Char"/>
        </w:rPr>
        <w:t>Inc.</w:t>
      </w:r>
      <w:r>
        <w:rPr>
          <w:rStyle w:val="Heading3Char"/>
        </w:rPr>
        <w:t>, Bellevue WA</w:t>
      </w:r>
      <w:r>
        <w:rPr>
          <w:rStyle w:val="Heading3Char"/>
        </w:rPr>
        <w:tab/>
      </w:r>
      <w:r>
        <w:rPr>
          <w:rFonts w:ascii="Century Gothic" w:hAnsi="Century Gothic"/>
          <w:sz w:val="22"/>
          <w:szCs w:val="22"/>
        </w:rPr>
        <w:t xml:space="preserve">10/11 </w:t>
      </w:r>
      <w:r w:rsidR="00ED0FF3">
        <w:rPr>
          <w:rFonts w:ascii="Century Gothic" w:hAnsi="Century Gothic"/>
          <w:sz w:val="22"/>
          <w:szCs w:val="22"/>
        </w:rPr>
        <w:t>–</w:t>
      </w:r>
      <w:r>
        <w:rPr>
          <w:rFonts w:ascii="Century Gothic" w:hAnsi="Century Gothic"/>
          <w:sz w:val="22"/>
          <w:szCs w:val="22"/>
        </w:rPr>
        <w:t xml:space="preserve"> </w:t>
      </w:r>
      <w:r w:rsidR="00ED0FF3">
        <w:rPr>
          <w:rFonts w:ascii="Century Gothic" w:hAnsi="Century Gothic"/>
          <w:sz w:val="22"/>
          <w:szCs w:val="22"/>
        </w:rPr>
        <w:t>03/21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Pr="00C60145">
        <w:rPr>
          <w:rFonts w:ascii="Century Gothic" w:hAnsi="Century Gothic"/>
          <w:sz w:val="22"/>
          <w:szCs w:val="22"/>
        </w:rPr>
        <w:t>FTE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74EE2218" w14:textId="798F4140" w:rsidR="00D774A0" w:rsidRDefault="0077171E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Principle Cybersecurity Engineer, Digital Security Org (03/20-</w:t>
      </w:r>
      <w:r w:rsidR="00C61D5A">
        <w:rPr>
          <w:rFonts w:ascii="Century Gothic" w:hAnsi="Century Gothic"/>
          <w:b/>
          <w:sz w:val="22"/>
          <w:szCs w:val="22"/>
        </w:rPr>
        <w:t>03/21</w:t>
      </w:r>
      <w:r>
        <w:rPr>
          <w:rFonts w:ascii="Century Gothic" w:hAnsi="Century Gothic"/>
          <w:b/>
          <w:sz w:val="22"/>
          <w:szCs w:val="22"/>
        </w:rPr>
        <w:t>)</w:t>
      </w:r>
    </w:p>
    <w:p w14:paraId="1B3BC99B" w14:textId="6D4CEEA0" w:rsidR="00FB18D4" w:rsidRDefault="00FB18D4" w:rsidP="0096791D">
      <w:pPr>
        <w:pStyle w:val="ListBullet"/>
        <w:tabs>
          <w:tab w:val="num" w:pos="702"/>
        </w:tabs>
        <w:ind w:left="702"/>
      </w:pPr>
      <w:r>
        <w:t xml:space="preserve">Promoted from </w:t>
      </w:r>
      <w:r w:rsidR="004B45D4">
        <w:t xml:space="preserve">Senior Engineer to </w:t>
      </w:r>
      <w:r w:rsidR="00CC2D1E">
        <w:t>Principal</w:t>
      </w:r>
      <w:r w:rsidR="004B45D4">
        <w:t xml:space="preserve"> engineer after outstanding performance. Sa</w:t>
      </w:r>
      <w:r w:rsidR="00E42392">
        <w:t xml:space="preserve">me team additional responsibilities on top of responsibilities </w:t>
      </w:r>
      <w:r w:rsidR="00883289">
        <w:t>as a Senior Engineer.</w:t>
      </w:r>
    </w:p>
    <w:p w14:paraId="066E8C4B" w14:textId="374633BE" w:rsidR="001535AD" w:rsidRPr="0096791D" w:rsidRDefault="009E3B20" w:rsidP="0096791D">
      <w:pPr>
        <w:pStyle w:val="ListBullet"/>
        <w:tabs>
          <w:tab w:val="num" w:pos="702"/>
        </w:tabs>
        <w:ind w:left="702"/>
      </w:pPr>
      <w:r w:rsidRPr="0096791D">
        <w:t xml:space="preserve">Responsible for system design, architect, strategy, and engineering related to nationwide vulnerability scanning for the #2 wireless carrier in the US. Currently targeting around 500K systems scanned. </w:t>
      </w:r>
    </w:p>
    <w:p w14:paraId="6D55CC1D" w14:textId="7EA3141E" w:rsidR="001535AD" w:rsidRPr="0096791D" w:rsidRDefault="001535AD" w:rsidP="0096791D">
      <w:pPr>
        <w:pStyle w:val="ListBullet"/>
        <w:tabs>
          <w:tab w:val="num" w:pos="702"/>
        </w:tabs>
        <w:ind w:left="702"/>
      </w:pPr>
      <w:r w:rsidRPr="0096791D">
        <w:t>I</w:t>
      </w:r>
      <w:r w:rsidR="009E3B20" w:rsidRPr="0096791D">
        <w:t>ncludes fine-tuning systems for optimal performance, solving issue</w:t>
      </w:r>
      <w:r w:rsidR="005B2C63" w:rsidRPr="0096791D">
        <w:t>s</w:t>
      </w:r>
      <w:r w:rsidR="009E3B20" w:rsidRPr="0096791D">
        <w:t xml:space="preserve"> that come up, etc. </w:t>
      </w:r>
    </w:p>
    <w:p w14:paraId="4893EFB2" w14:textId="091A5B66" w:rsidR="001D7D45" w:rsidRPr="0096791D" w:rsidRDefault="001D7D45" w:rsidP="0096791D">
      <w:pPr>
        <w:pStyle w:val="ListBullet"/>
        <w:tabs>
          <w:tab w:val="num" w:pos="702"/>
        </w:tabs>
        <w:ind w:left="702"/>
      </w:pPr>
      <w:r w:rsidRPr="0096791D">
        <w:t>Leading projects</w:t>
      </w:r>
      <w:r w:rsidR="00BB32DE" w:rsidRPr="0096791D">
        <w:t xml:space="preserve">, </w:t>
      </w:r>
      <w:r w:rsidR="00CC2D1E" w:rsidRPr="0096791D">
        <w:t>mentoring</w:t>
      </w:r>
      <w:r w:rsidR="00BB32DE" w:rsidRPr="0096791D">
        <w:t xml:space="preserve"> others, </w:t>
      </w:r>
      <w:r w:rsidR="003673FC" w:rsidRPr="0096791D">
        <w:t>helping</w:t>
      </w:r>
      <w:r w:rsidR="00BB32DE" w:rsidRPr="0096791D">
        <w:t xml:space="preserve"> solve issues, etc.</w:t>
      </w:r>
    </w:p>
    <w:p w14:paraId="583298E9" w14:textId="59CF33EB" w:rsidR="0077171E" w:rsidRPr="0096791D" w:rsidRDefault="009E3B20" w:rsidP="0096791D">
      <w:pPr>
        <w:pStyle w:val="ListBullet"/>
        <w:tabs>
          <w:tab w:val="num" w:pos="702"/>
        </w:tabs>
        <w:ind w:left="702"/>
      </w:pPr>
      <w:r w:rsidRPr="0096791D">
        <w:t xml:space="preserve">Responsible for the design and implementation of merging Sprint systems into T-Mobile US systems post T-Mobile </w:t>
      </w:r>
      <w:r w:rsidR="001535AD" w:rsidRPr="0096791D">
        <w:t>Acquisition</w:t>
      </w:r>
      <w:r w:rsidRPr="0096791D">
        <w:t xml:space="preserve"> of </w:t>
      </w:r>
      <w:r w:rsidR="008755E8" w:rsidRPr="0096791D">
        <w:t>S</w:t>
      </w:r>
      <w:r w:rsidRPr="0096791D">
        <w:t>print.</w:t>
      </w:r>
    </w:p>
    <w:p w14:paraId="51DD635D" w14:textId="27153DBC" w:rsidR="002E52E1" w:rsidRDefault="002E52E1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Senior Engineer Cybersecurity, Digital Security Org</w:t>
      </w:r>
      <w:r w:rsidR="00783F4F">
        <w:rPr>
          <w:rFonts w:ascii="Century Gothic" w:hAnsi="Century Gothic"/>
          <w:b/>
          <w:sz w:val="22"/>
          <w:szCs w:val="22"/>
        </w:rPr>
        <w:t xml:space="preserve"> (10/17- </w:t>
      </w:r>
      <w:r w:rsidR="00D774A0">
        <w:rPr>
          <w:rFonts w:ascii="Century Gothic" w:hAnsi="Century Gothic"/>
          <w:b/>
          <w:sz w:val="22"/>
          <w:szCs w:val="22"/>
        </w:rPr>
        <w:t>03/20</w:t>
      </w:r>
      <w:r w:rsidR="00783F4F">
        <w:rPr>
          <w:rFonts w:ascii="Century Gothic" w:hAnsi="Century Gothic"/>
          <w:b/>
          <w:sz w:val="22"/>
          <w:szCs w:val="22"/>
        </w:rPr>
        <w:t>)</w:t>
      </w:r>
    </w:p>
    <w:p w14:paraId="3539D29C" w14:textId="61246A84" w:rsidR="00FA5B56" w:rsidRDefault="00FA5B56" w:rsidP="00FA5B56">
      <w:pPr>
        <w:pStyle w:val="ListBullet"/>
        <w:tabs>
          <w:tab w:val="num" w:pos="702"/>
        </w:tabs>
        <w:ind w:left="702"/>
      </w:pPr>
      <w:r w:rsidRPr="00FA5B56">
        <w:t xml:space="preserve">A member of </w:t>
      </w:r>
      <w:r w:rsidR="007E1EAC">
        <w:t xml:space="preserve">the </w:t>
      </w:r>
      <w:r w:rsidR="000C350F">
        <w:t>Vulnerability Management</w:t>
      </w:r>
      <w:r w:rsidRPr="00FA5B56">
        <w:t xml:space="preserve"> team, whose mission is to perform penetration testing, responsible disclosure, and vulnerability </w:t>
      </w:r>
      <w:r w:rsidR="00783F4F">
        <w:t>management</w:t>
      </w:r>
      <w:r w:rsidRPr="00FA5B56">
        <w:t xml:space="preserve">. </w:t>
      </w:r>
    </w:p>
    <w:p w14:paraId="06516CC3" w14:textId="3093DEA8" w:rsidR="00FA5B56" w:rsidRDefault="00FA5B56" w:rsidP="00FA5B56">
      <w:pPr>
        <w:pStyle w:val="ListBullet"/>
        <w:tabs>
          <w:tab w:val="num" w:pos="702"/>
        </w:tabs>
        <w:ind w:left="702"/>
      </w:pPr>
      <w:r w:rsidRPr="00FA5B56">
        <w:t>Product owner for vulnerability scanning</w:t>
      </w:r>
      <w:r w:rsidR="007E1EAC">
        <w:t>,</w:t>
      </w:r>
      <w:r w:rsidRPr="00FA5B56">
        <w:t xml:space="preserve"> and as such</w:t>
      </w:r>
      <w:r w:rsidR="00857F62">
        <w:t>,</w:t>
      </w:r>
      <w:r w:rsidRPr="00FA5B56">
        <w:t xml:space="preserve"> I am responsible for strategy</w:t>
      </w:r>
      <w:r w:rsidR="000C350F">
        <w:t>,</w:t>
      </w:r>
      <w:r w:rsidRPr="00FA5B56">
        <w:t xml:space="preserve"> design</w:t>
      </w:r>
      <w:r w:rsidR="00CC0F83">
        <w:t xml:space="preserve">, and strategy </w:t>
      </w:r>
      <w:r w:rsidRPr="00FA5B56">
        <w:t>of vulnerability scanning for all of T-Mobile US Inc</w:t>
      </w:r>
      <w:r w:rsidR="00716B72">
        <w:t xml:space="preserve"> (third largest Cellphone provider in the US)</w:t>
      </w:r>
      <w:r w:rsidRPr="00FA5B56">
        <w:t xml:space="preserve">. </w:t>
      </w:r>
    </w:p>
    <w:p w14:paraId="7CC63041" w14:textId="77777777" w:rsidR="00FA5B56" w:rsidRDefault="00FA5B56" w:rsidP="00FA5B56">
      <w:pPr>
        <w:pStyle w:val="ListBullet"/>
        <w:tabs>
          <w:tab w:val="num" w:pos="702"/>
        </w:tabs>
        <w:ind w:left="702"/>
      </w:pPr>
      <w:r>
        <w:t>I w</w:t>
      </w:r>
      <w:r w:rsidRPr="00FA5B56">
        <w:t xml:space="preserve">ork with an outsource company to handle actual day to day operation of the scanning platform and handle scanning requests from various business units. </w:t>
      </w:r>
    </w:p>
    <w:p w14:paraId="5A362F63" w14:textId="492DB80A" w:rsidR="00FA5B56" w:rsidRDefault="00943E1D" w:rsidP="00FA5B56">
      <w:pPr>
        <w:pStyle w:val="ListBullet"/>
        <w:tabs>
          <w:tab w:val="num" w:pos="702"/>
        </w:tabs>
        <w:ind w:left="702"/>
      </w:pPr>
      <w:r>
        <w:t xml:space="preserve">Redesigned and replaced </w:t>
      </w:r>
      <w:r w:rsidR="001A59AF">
        <w:t xml:space="preserve">vulnerability scanner for 90% of a network consisting of over 500K IPs, </w:t>
      </w:r>
      <w:r w:rsidR="00B81C17">
        <w:t xml:space="preserve">resulting in faster and more reliable scans while </w:t>
      </w:r>
      <w:r w:rsidR="0091536D">
        <w:t>saving the company around $3M annually based on projected growth.</w:t>
      </w:r>
    </w:p>
    <w:p w14:paraId="6BC4D9E1" w14:textId="5054005B" w:rsidR="00A95B49" w:rsidRDefault="00A95B49" w:rsidP="00FA5B56">
      <w:pPr>
        <w:pStyle w:val="ListBullet"/>
        <w:tabs>
          <w:tab w:val="num" w:pos="702"/>
        </w:tabs>
        <w:ind w:left="702"/>
      </w:pPr>
      <w:r>
        <w:t>Wrote python scripts to assist with</w:t>
      </w:r>
      <w:r w:rsidR="006E34AC">
        <w:t xml:space="preserve"> asset management</w:t>
      </w:r>
      <w:r w:rsidR="0019019B">
        <w:t>,</w:t>
      </w:r>
      <w:r>
        <w:t xml:space="preserve"> reporting</w:t>
      </w:r>
      <w:r w:rsidR="0096791D">
        <w:t>,</w:t>
      </w:r>
      <w:r>
        <w:t xml:space="preserve"> and data analysis, </w:t>
      </w:r>
      <w:r w:rsidR="00F32DBF">
        <w:t>which</w:t>
      </w:r>
      <w:r>
        <w:t xml:space="preserve"> export</w:t>
      </w:r>
      <w:r w:rsidR="00635DFA">
        <w:t>ed</w:t>
      </w:r>
      <w:r>
        <w:t xml:space="preserve"> data out of the scanning solution and </w:t>
      </w:r>
      <w:r w:rsidR="00F32DBF">
        <w:t>stored</w:t>
      </w:r>
      <w:r>
        <w:t xml:space="preserve"> it in MySQL database.</w:t>
      </w:r>
    </w:p>
    <w:p w14:paraId="79E782AC" w14:textId="77777777" w:rsidR="00A95B49" w:rsidRPr="00FA5B56" w:rsidRDefault="00A95B49" w:rsidP="00FA5B56">
      <w:pPr>
        <w:pStyle w:val="ListBullet"/>
        <w:tabs>
          <w:tab w:val="num" w:pos="702"/>
        </w:tabs>
        <w:ind w:left="702"/>
      </w:pPr>
      <w:r>
        <w:t>Wrote Asset reporting website in PHP to display asset information out of the MySQL database.</w:t>
      </w:r>
    </w:p>
    <w:p w14:paraId="418CFD17" w14:textId="77777777" w:rsidR="000207F8" w:rsidRDefault="000207F8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  <w:r w:rsidRPr="0046695E">
        <w:rPr>
          <w:rFonts w:ascii="Century Gothic" w:hAnsi="Century Gothic"/>
          <w:b/>
          <w:sz w:val="22"/>
          <w:szCs w:val="22"/>
        </w:rPr>
        <w:t xml:space="preserve">Core IP Service Delivery Engineering </w:t>
      </w:r>
      <w:r>
        <w:rPr>
          <w:rFonts w:ascii="Century Gothic" w:hAnsi="Century Gothic"/>
          <w:b/>
          <w:sz w:val="22"/>
          <w:szCs w:val="22"/>
        </w:rPr>
        <w:t xml:space="preserve">(2/16- </w:t>
      </w:r>
      <w:r w:rsidR="00783F4F">
        <w:rPr>
          <w:rFonts w:ascii="Century Gothic" w:hAnsi="Century Gothic"/>
          <w:b/>
          <w:sz w:val="22"/>
          <w:szCs w:val="22"/>
        </w:rPr>
        <w:t>10/17</w:t>
      </w:r>
      <w:r>
        <w:rPr>
          <w:rFonts w:ascii="Century Gothic" w:hAnsi="Century Gothic"/>
          <w:b/>
          <w:sz w:val="22"/>
          <w:szCs w:val="22"/>
        </w:rPr>
        <w:t>)</w:t>
      </w:r>
    </w:p>
    <w:p w14:paraId="58D637E4" w14:textId="25408484" w:rsidR="000207F8" w:rsidRDefault="000207F8" w:rsidP="000207F8">
      <w:pPr>
        <w:pStyle w:val="ListBullet"/>
        <w:tabs>
          <w:tab w:val="num" w:pos="702"/>
        </w:tabs>
        <w:ind w:left="702"/>
      </w:pPr>
      <w:r w:rsidRPr="000207F8">
        <w:t xml:space="preserve">After </w:t>
      </w:r>
      <w:r w:rsidR="00A52ACB">
        <w:t>completing</w:t>
      </w:r>
      <w:r>
        <w:t xml:space="preserve"> my rotational </w:t>
      </w:r>
      <w:r w:rsidRPr="001B155B">
        <w:rPr>
          <w:noProof/>
        </w:rPr>
        <w:t>assignment</w:t>
      </w:r>
      <w:r>
        <w:t xml:space="preserve"> </w:t>
      </w:r>
      <w:r w:rsidR="00AA431A">
        <w:t>I am</w:t>
      </w:r>
      <w:r>
        <w:t xml:space="preserve"> back in the service delivery group managing deployment projects for various business units.</w:t>
      </w:r>
    </w:p>
    <w:p w14:paraId="2D2B0C2F" w14:textId="2A87038E" w:rsidR="00A52ACB" w:rsidRDefault="00A52ACB" w:rsidP="000207F8">
      <w:pPr>
        <w:pStyle w:val="ListBullet"/>
        <w:tabs>
          <w:tab w:val="num" w:pos="702"/>
        </w:tabs>
        <w:ind w:left="702"/>
      </w:pPr>
      <w:r w:rsidRPr="001B155B">
        <w:rPr>
          <w:noProof/>
        </w:rPr>
        <w:t>Helping</w:t>
      </w:r>
      <w:r>
        <w:t xml:space="preserve"> Service Delivery Engineer become more comfortable with automation, by training fellow team </w:t>
      </w:r>
      <w:r w:rsidR="00CC2D1E">
        <w:t>members</w:t>
      </w:r>
      <w:r>
        <w:t xml:space="preserve"> as well as members of other teams in how to use HPNA to make bulk changes.</w:t>
      </w:r>
    </w:p>
    <w:p w14:paraId="677F1F32" w14:textId="451CB4EF" w:rsidR="00626A41" w:rsidRDefault="00626A41" w:rsidP="000207F8">
      <w:pPr>
        <w:pStyle w:val="ListBullet"/>
        <w:tabs>
          <w:tab w:val="num" w:pos="702"/>
        </w:tabs>
        <w:ind w:left="702"/>
      </w:pPr>
      <w:r w:rsidRPr="001B155B">
        <w:rPr>
          <w:noProof/>
        </w:rPr>
        <w:t>Working</w:t>
      </w:r>
      <w:r>
        <w:t xml:space="preserve"> on a project to standardize, document and automate 400+ line ACL across 120 routers. </w:t>
      </w:r>
      <w:r w:rsidRPr="001B155B">
        <w:rPr>
          <w:noProof/>
        </w:rPr>
        <w:t>Currently</w:t>
      </w:r>
      <w:r>
        <w:t xml:space="preserve"> ACL is wildly </w:t>
      </w:r>
      <w:r w:rsidR="002E52E1">
        <w:t>inconsistent,</w:t>
      </w:r>
      <w:r>
        <w:t xml:space="preserve"> </w:t>
      </w:r>
      <w:r w:rsidRPr="00FA5B56">
        <w:rPr>
          <w:noProof/>
        </w:rPr>
        <w:t>and</w:t>
      </w:r>
      <w:r>
        <w:t xml:space="preserve"> no one understands it. Changes to it are currently </w:t>
      </w:r>
      <w:r w:rsidR="00E9348E">
        <w:t>manual</w:t>
      </w:r>
      <w:r>
        <w:t xml:space="preserve"> taking over </w:t>
      </w:r>
      <w:r w:rsidR="00C9259C">
        <w:t>200-man</w:t>
      </w:r>
      <w:r>
        <w:t xml:space="preserve"> hours to complete over a period of 4 weeks</w:t>
      </w:r>
      <w:r w:rsidRPr="001B155B">
        <w:rPr>
          <w:noProof/>
        </w:rPr>
        <w:t>. Working</w:t>
      </w:r>
      <w:r>
        <w:t xml:space="preserve"> to bring that down to around </w:t>
      </w:r>
      <w:r w:rsidR="00C9259C">
        <w:t>5-</w:t>
      </w:r>
      <w:r w:rsidR="00C9259C" w:rsidRPr="001B155B">
        <w:rPr>
          <w:noProof/>
        </w:rPr>
        <w:t>man</w:t>
      </w:r>
      <w:r w:rsidRPr="001B155B">
        <w:rPr>
          <w:noProof/>
        </w:rPr>
        <w:t xml:space="preserve"> hours</w:t>
      </w:r>
      <w:r>
        <w:t xml:space="preserve"> over a period of 5 days.</w:t>
      </w:r>
    </w:p>
    <w:p w14:paraId="12DC9CE1" w14:textId="77777777" w:rsidR="003115CF" w:rsidRPr="000207F8" w:rsidRDefault="003115CF" w:rsidP="000207F8">
      <w:pPr>
        <w:pStyle w:val="ListBullet"/>
        <w:tabs>
          <w:tab w:val="num" w:pos="702"/>
        </w:tabs>
        <w:ind w:left="702"/>
      </w:pPr>
      <w:r>
        <w:t xml:space="preserve">T-Mobile ERT </w:t>
      </w:r>
      <w:r w:rsidR="00C9259C">
        <w:t>Building/floor</w:t>
      </w:r>
      <w:r w:rsidR="00F17770">
        <w:t xml:space="preserve"> co-captain as well as the chair of the T-Mobile Safety committee. </w:t>
      </w:r>
    </w:p>
    <w:p w14:paraId="347B23CE" w14:textId="77777777" w:rsidR="00E10636" w:rsidRDefault="00E10636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Signaling System Engineering (8/15 – </w:t>
      </w:r>
      <w:r w:rsidR="00FB59EF">
        <w:rPr>
          <w:rFonts w:ascii="Century Gothic" w:hAnsi="Century Gothic"/>
          <w:b/>
          <w:sz w:val="22"/>
          <w:szCs w:val="22"/>
        </w:rPr>
        <w:t>1/16</w:t>
      </w:r>
      <w:r>
        <w:rPr>
          <w:rFonts w:ascii="Century Gothic" w:hAnsi="Century Gothic"/>
          <w:b/>
          <w:sz w:val="22"/>
          <w:szCs w:val="22"/>
        </w:rPr>
        <w:t>)</w:t>
      </w:r>
    </w:p>
    <w:p w14:paraId="731954EC" w14:textId="77777777" w:rsidR="00E10636" w:rsidRDefault="00E10636" w:rsidP="00E10636">
      <w:pPr>
        <w:pStyle w:val="ListBullet"/>
        <w:tabs>
          <w:tab w:val="num" w:pos="702"/>
        </w:tabs>
        <w:ind w:left="702"/>
      </w:pPr>
      <w:r w:rsidRPr="00E10636">
        <w:t xml:space="preserve">Was </w:t>
      </w:r>
      <w:r>
        <w:t xml:space="preserve">selected for a rotational development program </w:t>
      </w:r>
      <w:r w:rsidR="00FB59EF">
        <w:t>where you get assigned to a team you have little to no experience with and get six months to get up to speed on whatever that team is responsible for.</w:t>
      </w:r>
    </w:p>
    <w:p w14:paraId="2DDBDFB1" w14:textId="77777777" w:rsidR="0046695E" w:rsidRDefault="0046695E" w:rsidP="00E10636">
      <w:pPr>
        <w:pStyle w:val="ListBullet"/>
        <w:tabs>
          <w:tab w:val="num" w:pos="702"/>
        </w:tabs>
        <w:ind w:left="702"/>
      </w:pPr>
      <w:r w:rsidRPr="001B155B">
        <w:rPr>
          <w:noProof/>
        </w:rPr>
        <w:t>Assigned</w:t>
      </w:r>
      <w:r>
        <w:t xml:space="preserve"> to </w:t>
      </w:r>
      <w:r w:rsidRPr="001B155B">
        <w:rPr>
          <w:noProof/>
        </w:rPr>
        <w:t>team</w:t>
      </w:r>
      <w:r>
        <w:t xml:space="preserve"> that handles all the SS7, Sigtran, SIP peering, ENUM, LNP </w:t>
      </w:r>
      <w:r w:rsidRPr="001B155B">
        <w:rPr>
          <w:noProof/>
        </w:rPr>
        <w:t>and</w:t>
      </w:r>
      <w:r>
        <w:t xml:space="preserve"> SRF/SRP.</w:t>
      </w:r>
    </w:p>
    <w:p w14:paraId="672149D0" w14:textId="253B3D81" w:rsidR="0046695E" w:rsidRDefault="0046695E" w:rsidP="00E10636">
      <w:pPr>
        <w:pStyle w:val="ListBullet"/>
        <w:tabs>
          <w:tab w:val="num" w:pos="702"/>
        </w:tabs>
        <w:ind w:left="702"/>
      </w:pPr>
      <w:r>
        <w:t xml:space="preserve">Wrote a comprehensive engineering document packet for their ENUM system, including documenting all connectivity, Reference </w:t>
      </w:r>
      <w:r w:rsidR="00E9348E">
        <w:t>Design,</w:t>
      </w:r>
      <w:r>
        <w:t xml:space="preserve"> </w:t>
      </w:r>
      <w:r w:rsidRPr="001B155B">
        <w:rPr>
          <w:noProof/>
        </w:rPr>
        <w:t>and</w:t>
      </w:r>
      <w:r>
        <w:t xml:space="preserve"> training deck. </w:t>
      </w:r>
    </w:p>
    <w:p w14:paraId="03199977" w14:textId="77777777" w:rsidR="0046695E" w:rsidRPr="00E10636" w:rsidRDefault="0046695E" w:rsidP="00E10636">
      <w:pPr>
        <w:pStyle w:val="ListBullet"/>
        <w:tabs>
          <w:tab w:val="num" w:pos="702"/>
        </w:tabs>
        <w:ind w:left="702"/>
      </w:pPr>
      <w:r>
        <w:t xml:space="preserve">ENUM is also known as ITU E.164. Their ENUM system handles Local Number Portability (LNP), SIP Routing Function (SRF) </w:t>
      </w:r>
      <w:r w:rsidR="002E52E1">
        <w:t>a</w:t>
      </w:r>
      <w:r>
        <w:t xml:space="preserve"> SIP Routing Proxy (SRP).</w:t>
      </w:r>
    </w:p>
    <w:p w14:paraId="08212919" w14:textId="77777777" w:rsidR="00844604" w:rsidRDefault="00844604" w:rsidP="00844604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  <w:r w:rsidR="0046695E" w:rsidRPr="0046695E">
        <w:rPr>
          <w:rFonts w:ascii="Century Gothic" w:hAnsi="Century Gothic"/>
          <w:b/>
          <w:sz w:val="22"/>
          <w:szCs w:val="22"/>
        </w:rPr>
        <w:t xml:space="preserve">Core IP Service Delivery Engineering </w:t>
      </w:r>
      <w:r w:rsidR="00E10636">
        <w:rPr>
          <w:rFonts w:ascii="Century Gothic" w:hAnsi="Century Gothic"/>
          <w:b/>
          <w:sz w:val="22"/>
          <w:szCs w:val="22"/>
        </w:rPr>
        <w:t>(10/11 – 7/15)</w:t>
      </w:r>
    </w:p>
    <w:p w14:paraId="7B3266C4" w14:textId="77777777" w:rsidR="00844604" w:rsidRDefault="00844604" w:rsidP="00844604">
      <w:pPr>
        <w:pStyle w:val="ListBullet"/>
        <w:tabs>
          <w:tab w:val="num" w:pos="702"/>
        </w:tabs>
        <w:ind w:left="702"/>
      </w:pPr>
      <w:r>
        <w:t xml:space="preserve">Responsible </w:t>
      </w:r>
      <w:r w:rsidR="00FB2114">
        <w:t xml:space="preserve">for </w:t>
      </w:r>
      <w:r>
        <w:t xml:space="preserve">design and implementation of the core routing between all the mobility platforms </w:t>
      </w:r>
      <w:r w:rsidR="00552916">
        <w:t xml:space="preserve">(Packet core) </w:t>
      </w:r>
      <w:r>
        <w:t xml:space="preserve">enabling cellphones to get to the internet. This includes </w:t>
      </w:r>
      <w:r w:rsidR="00AF0663">
        <w:t xml:space="preserve">routing for </w:t>
      </w:r>
      <w:r>
        <w:t xml:space="preserve">devices such as SGSN, GGSN, MME and S/P Gateway. </w:t>
      </w:r>
      <w:r w:rsidR="0090071C">
        <w:t>This involves a lot of work configuring eBGP internally on Cisco ASR9K running IOS-XR</w:t>
      </w:r>
    </w:p>
    <w:p w14:paraId="579D775C" w14:textId="77777777" w:rsidR="00844604" w:rsidRDefault="00F94E7C" w:rsidP="00844604">
      <w:pPr>
        <w:pStyle w:val="ListBullet"/>
        <w:tabs>
          <w:tab w:val="num" w:pos="702"/>
        </w:tabs>
        <w:ind w:left="702"/>
      </w:pPr>
      <w:r>
        <w:lastRenderedPageBreak/>
        <w:t xml:space="preserve">Integral member of the team that rolled out the initial LTE network at T-Mobile, hailed by many as fastest nationwide rollout of LTE by any US carrier. Project came in under budget and ahead of schedule. </w:t>
      </w:r>
    </w:p>
    <w:p w14:paraId="4EF8F364" w14:textId="77777777" w:rsidR="00F94E7C" w:rsidRDefault="00F94E7C" w:rsidP="00844604">
      <w:pPr>
        <w:pStyle w:val="ListBullet"/>
        <w:tabs>
          <w:tab w:val="num" w:pos="702"/>
        </w:tabs>
        <w:ind w:left="702"/>
      </w:pPr>
      <w:r>
        <w:t>Subject matter expert for routing aspects of SGSN’s, MME’s and Private APN partner connections.</w:t>
      </w:r>
    </w:p>
    <w:p w14:paraId="0861D859" w14:textId="77777777" w:rsidR="00844604" w:rsidRDefault="00844604" w:rsidP="00933F8B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2CB59238" w14:textId="77777777" w:rsidR="00933F8B" w:rsidRPr="007B3BEB" w:rsidRDefault="00933F8B" w:rsidP="00933F8B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>Denali Advanced Integration</w:t>
      </w:r>
      <w:r w:rsidR="00000BA5">
        <w:rPr>
          <w:rStyle w:val="Heading3Char"/>
        </w:rPr>
        <w:t>, Redmond WA</w:t>
      </w:r>
      <w:r>
        <w:rPr>
          <w:rStyle w:val="Heading3Char"/>
        </w:rPr>
        <w:tab/>
      </w:r>
      <w:r>
        <w:rPr>
          <w:rFonts w:ascii="Century Gothic" w:hAnsi="Century Gothic"/>
          <w:sz w:val="22"/>
          <w:szCs w:val="22"/>
        </w:rPr>
        <w:t xml:space="preserve">4/11 </w:t>
      </w:r>
      <w:r w:rsidR="00844604">
        <w:rPr>
          <w:rFonts w:ascii="Century Gothic" w:hAnsi="Century Gothic"/>
          <w:sz w:val="22"/>
          <w:szCs w:val="22"/>
        </w:rPr>
        <w:t>–</w:t>
      </w:r>
      <w:r>
        <w:rPr>
          <w:rFonts w:ascii="Century Gothic" w:hAnsi="Century Gothic"/>
          <w:sz w:val="22"/>
          <w:szCs w:val="22"/>
        </w:rPr>
        <w:t xml:space="preserve"> </w:t>
      </w:r>
      <w:r w:rsidR="00844604">
        <w:rPr>
          <w:rFonts w:ascii="Century Gothic" w:hAnsi="Century Gothic"/>
          <w:sz w:val="22"/>
          <w:szCs w:val="22"/>
        </w:rPr>
        <w:t>10/11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Pr="00C60145">
        <w:rPr>
          <w:rFonts w:ascii="Century Gothic" w:hAnsi="Century Gothic"/>
          <w:sz w:val="22"/>
          <w:szCs w:val="22"/>
        </w:rPr>
        <w:t>FTE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4CB7378C" w14:textId="77777777" w:rsidR="00933F8B" w:rsidRDefault="00933F8B" w:rsidP="00933F8B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enior </w:t>
      </w: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</w:p>
    <w:p w14:paraId="2BDAE175" w14:textId="77777777" w:rsidR="00933F8B" w:rsidRDefault="00933F8B" w:rsidP="00933F8B">
      <w:pPr>
        <w:pStyle w:val="ListBullet"/>
        <w:tabs>
          <w:tab w:val="num" w:pos="702"/>
        </w:tabs>
        <w:ind w:left="702"/>
      </w:pPr>
      <w:r>
        <w:t xml:space="preserve">Member of their professional services team going to </w:t>
      </w:r>
      <w:r w:rsidR="0032634A">
        <w:t>customer’s</w:t>
      </w:r>
      <w:r>
        <w:t xml:space="preserve"> sites and solving their issues.</w:t>
      </w:r>
    </w:p>
    <w:p w14:paraId="0708190E" w14:textId="77777777" w:rsidR="00933F8B" w:rsidRDefault="00933F8B" w:rsidP="00933F8B">
      <w:pPr>
        <w:pStyle w:val="ListBullet"/>
        <w:tabs>
          <w:tab w:val="num" w:pos="702"/>
        </w:tabs>
        <w:ind w:left="702"/>
      </w:pPr>
      <w:r>
        <w:t xml:space="preserve">Was requested by Microsoft to be placed on their account to help them </w:t>
      </w:r>
      <w:r w:rsidR="00CF609E">
        <w:t>build out their online services using Cisco Catalyst 6500, Catalyst 4848, Cisco Nexus 7K and Juniper MX960.</w:t>
      </w:r>
    </w:p>
    <w:p w14:paraId="5CB5CF81" w14:textId="77777777" w:rsidR="00783F4F" w:rsidRDefault="00783F4F" w:rsidP="00555F19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45E66227" w14:textId="77777777" w:rsidR="00555F19" w:rsidRPr="007B3BEB" w:rsidRDefault="00555F19" w:rsidP="00555F19">
      <w:pPr>
        <w:widowControl w:val="0"/>
        <w:tabs>
          <w:tab w:val="right" w:pos="10800"/>
        </w:tabs>
        <w:spacing w:line="240" w:lineRule="atLeast"/>
        <w:rPr>
          <w:b/>
          <w:bCs/>
          <w:smallCaps/>
        </w:rPr>
      </w:pPr>
      <w:r>
        <w:rPr>
          <w:rStyle w:val="Heading3Char"/>
        </w:rPr>
        <w:t>Clearwire US LLC, Kirkland WA</w:t>
      </w:r>
      <w:r>
        <w:rPr>
          <w:rStyle w:val="Heading3Char"/>
        </w:rPr>
        <w:tab/>
      </w:r>
      <w:r>
        <w:rPr>
          <w:rFonts w:ascii="Century Gothic" w:hAnsi="Century Gothic"/>
          <w:sz w:val="22"/>
          <w:szCs w:val="22"/>
        </w:rPr>
        <w:t xml:space="preserve">11/09 </w:t>
      </w:r>
      <w:r w:rsidR="00933F8B">
        <w:rPr>
          <w:rFonts w:ascii="Century Gothic" w:hAnsi="Century Gothic"/>
          <w:sz w:val="22"/>
          <w:szCs w:val="22"/>
        </w:rPr>
        <w:t>–</w:t>
      </w:r>
      <w:r>
        <w:rPr>
          <w:rFonts w:ascii="Century Gothic" w:hAnsi="Century Gothic"/>
          <w:sz w:val="22"/>
          <w:szCs w:val="22"/>
        </w:rPr>
        <w:t xml:space="preserve"> </w:t>
      </w:r>
      <w:r w:rsidR="00933F8B">
        <w:rPr>
          <w:rFonts w:ascii="Century Gothic" w:hAnsi="Century Gothic"/>
          <w:sz w:val="22"/>
          <w:szCs w:val="22"/>
        </w:rPr>
        <w:t>4/11</w:t>
      </w:r>
      <w:r w:rsidRPr="007B3BEB">
        <w:rPr>
          <w:rFonts w:ascii="Century Gothic" w:hAnsi="Century Gothic"/>
          <w:sz w:val="22"/>
          <w:szCs w:val="22"/>
        </w:rPr>
        <w:t xml:space="preserve"> (</w:t>
      </w:r>
      <w:r w:rsidR="00C60145" w:rsidRPr="00C60145">
        <w:rPr>
          <w:rFonts w:ascii="Century Gothic" w:hAnsi="Century Gothic"/>
          <w:sz w:val="22"/>
          <w:szCs w:val="22"/>
        </w:rPr>
        <w:t>FTE &amp; Contractor</w:t>
      </w:r>
      <w:r w:rsidRPr="007B3BEB">
        <w:rPr>
          <w:rFonts w:ascii="Century Gothic" w:hAnsi="Century Gothic"/>
          <w:sz w:val="22"/>
          <w:szCs w:val="22"/>
        </w:rPr>
        <w:t>)</w:t>
      </w:r>
    </w:p>
    <w:p w14:paraId="3250474A" w14:textId="77777777" w:rsidR="00555F19" w:rsidRDefault="00555F19" w:rsidP="00555F19">
      <w:pPr>
        <w:widowControl w:val="0"/>
        <w:spacing w:line="240" w:lineRule="atLeast"/>
        <w:ind w:left="270"/>
        <w:rPr>
          <w:rFonts w:ascii="Century Gothic" w:hAnsi="Century Gothic"/>
          <w:b/>
          <w:sz w:val="22"/>
          <w:szCs w:val="22"/>
        </w:rPr>
      </w:pPr>
      <w:r w:rsidRPr="007B3BEB">
        <w:rPr>
          <w:rFonts w:ascii="Century Gothic" w:hAnsi="Century Gothic"/>
          <w:b/>
          <w:sz w:val="22"/>
          <w:szCs w:val="22"/>
        </w:rPr>
        <w:t>Network Engineer</w:t>
      </w:r>
      <w:r>
        <w:rPr>
          <w:rFonts w:ascii="Century Gothic" w:hAnsi="Century Gothic"/>
          <w:b/>
          <w:sz w:val="22"/>
          <w:szCs w:val="22"/>
        </w:rPr>
        <w:t xml:space="preserve"> </w:t>
      </w:r>
    </w:p>
    <w:p w14:paraId="4CCBA28C" w14:textId="77777777" w:rsidR="00555F19" w:rsidRDefault="00555F19" w:rsidP="00555F19">
      <w:pPr>
        <w:pStyle w:val="ListBullet"/>
        <w:tabs>
          <w:tab w:val="num" w:pos="702"/>
        </w:tabs>
        <w:ind w:left="702"/>
      </w:pPr>
      <w:r>
        <w:t xml:space="preserve">As a member of the Core Network Design Engineering worked on </w:t>
      </w:r>
      <w:r w:rsidR="00CF609E">
        <w:t xml:space="preserve">design and architecture </w:t>
      </w:r>
      <w:r>
        <w:t>projects to upgrade existing core network. Also worked with commissioning engineering to build out new sites.</w:t>
      </w:r>
    </w:p>
    <w:p w14:paraId="3B27A555" w14:textId="77777777" w:rsidR="00555F19" w:rsidRDefault="00555F19" w:rsidP="00555F19">
      <w:pPr>
        <w:pStyle w:val="ListBullet"/>
        <w:tabs>
          <w:tab w:val="num" w:pos="702"/>
        </w:tabs>
        <w:ind w:left="702"/>
      </w:pPr>
      <w:r>
        <w:t xml:space="preserve">Worked as a SME representing the Core networking in selection of new tooling. </w:t>
      </w:r>
    </w:p>
    <w:p w14:paraId="7AFE8ADD" w14:textId="77777777" w:rsidR="00C60145" w:rsidRDefault="00CF609E" w:rsidP="00555F19">
      <w:pPr>
        <w:pStyle w:val="ListBullet"/>
        <w:tabs>
          <w:tab w:val="num" w:pos="702"/>
        </w:tabs>
        <w:ind w:left="702"/>
      </w:pPr>
      <w:r>
        <w:t>SME for one-off legacy networks. Redesigned them</w:t>
      </w:r>
      <w:r w:rsidR="00C60145">
        <w:t xml:space="preserve"> to bring more redundancy and manageability to these networks.</w:t>
      </w:r>
    </w:p>
    <w:p w14:paraId="12222A16" w14:textId="0BE91509" w:rsidR="00C60145" w:rsidRDefault="00C60145" w:rsidP="00555F19">
      <w:pPr>
        <w:pStyle w:val="ListBullet"/>
        <w:tabs>
          <w:tab w:val="num" w:pos="702"/>
        </w:tabs>
        <w:ind w:left="702"/>
      </w:pPr>
      <w:r>
        <w:t xml:space="preserve">Proposed an alternative to the new </w:t>
      </w:r>
      <w:r w:rsidR="00CC2D1E">
        <w:t>high-capacity</w:t>
      </w:r>
      <w:r>
        <w:t xml:space="preserve"> core design that would save the company $130K per new site with</w:t>
      </w:r>
      <w:r w:rsidR="00373974">
        <w:t>out</w:t>
      </w:r>
      <w:r>
        <w:t xml:space="preserve"> compromise in performance, </w:t>
      </w:r>
      <w:r w:rsidR="00CC2D1E">
        <w:t>availability,</w:t>
      </w:r>
      <w:r>
        <w:t xml:space="preserve"> or redundancy. </w:t>
      </w:r>
    </w:p>
    <w:p w14:paraId="7E81B46A" w14:textId="77777777" w:rsidR="00F94FFA" w:rsidRDefault="00F94FFA" w:rsidP="00F94FFA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0DF4B57A" w14:textId="77777777" w:rsidR="00555F19" w:rsidRDefault="00555F19" w:rsidP="001A5B0F">
      <w:pPr>
        <w:widowControl w:val="0"/>
        <w:tabs>
          <w:tab w:val="right" w:pos="10800"/>
        </w:tabs>
        <w:spacing w:line="240" w:lineRule="atLeast"/>
        <w:rPr>
          <w:rStyle w:val="Heading3Char"/>
        </w:rPr>
      </w:pPr>
    </w:p>
    <w:p w14:paraId="7FE2C064" w14:textId="77777777" w:rsidR="00574D39" w:rsidRPr="00AF47D2" w:rsidRDefault="00C2134E" w:rsidP="00C2134E">
      <w:pPr>
        <w:widowControl w:val="0"/>
        <w:spacing w:after="60" w:line="240" w:lineRule="atLeast"/>
        <w:jc w:val="center"/>
        <w:rPr>
          <w:rFonts w:ascii="Century Gothic" w:hAnsi="Century Gothic"/>
          <w:b/>
          <w:smallCaps/>
          <w:sz w:val="28"/>
          <w:szCs w:val="28"/>
          <w:u w:val="single"/>
        </w:rPr>
      </w:pPr>
      <w:r>
        <w:rPr>
          <w:rFonts w:ascii="Century Gothic" w:hAnsi="Century Gothic"/>
          <w:b/>
          <w:smallCaps/>
          <w:sz w:val="28"/>
          <w:szCs w:val="28"/>
          <w:u w:val="single"/>
        </w:rPr>
        <w:t>E</w:t>
      </w:r>
      <w:r w:rsidR="00CE5801" w:rsidRPr="00AF47D2">
        <w:rPr>
          <w:rFonts w:ascii="Century Gothic" w:hAnsi="Century Gothic"/>
          <w:b/>
          <w:smallCaps/>
          <w:sz w:val="28"/>
          <w:szCs w:val="28"/>
          <w:u w:val="single"/>
        </w:rPr>
        <w:t>ducation</w:t>
      </w:r>
    </w:p>
    <w:p w14:paraId="38FBA993" w14:textId="77777777" w:rsidR="00CE5801" w:rsidRDefault="00574D39" w:rsidP="00C2134E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  <w:r w:rsidRPr="00C2134E">
        <w:rPr>
          <w:rStyle w:val="Heading3Char"/>
        </w:rPr>
        <w:t xml:space="preserve">Pacific </w:t>
      </w:r>
      <w:smartTag w:uri="urn:schemas-microsoft-com:office:smarttags" w:element="PlaceName">
        <w:r w:rsidRPr="00C2134E">
          <w:rPr>
            <w:rStyle w:val="Heading3Char"/>
          </w:rPr>
          <w:t>Lutheran</w:t>
        </w:r>
      </w:smartTag>
      <w:r w:rsidRPr="00C2134E">
        <w:rPr>
          <w:rStyle w:val="Heading3Char"/>
        </w:rPr>
        <w:t xml:space="preserve"> </w:t>
      </w:r>
      <w:smartTag w:uri="urn:schemas-microsoft-com:office:smarttags" w:element="PlaceType">
        <w:r w:rsidRPr="00C2134E">
          <w:rPr>
            <w:rStyle w:val="Heading3Char"/>
          </w:rPr>
          <w:t>University</w:t>
        </w:r>
      </w:smartTag>
      <w:r w:rsidRPr="00AF47D2">
        <w:rPr>
          <w:rFonts w:ascii="Century Gothic" w:hAnsi="Century Gothic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AF47D2">
            <w:rPr>
              <w:rFonts w:ascii="Century Gothic" w:hAnsi="Century Gothic"/>
              <w:sz w:val="22"/>
              <w:szCs w:val="22"/>
            </w:rPr>
            <w:t>Tacoma</w:t>
          </w:r>
        </w:smartTag>
        <w:r w:rsidRPr="00AF47D2">
          <w:rPr>
            <w:rFonts w:ascii="Century Gothic" w:hAnsi="Century Gothic"/>
            <w:sz w:val="22"/>
            <w:szCs w:val="22"/>
          </w:rPr>
          <w:t xml:space="preserve">, </w:t>
        </w:r>
        <w:smartTag w:uri="urn:schemas-microsoft-com:office:smarttags" w:element="State">
          <w:r w:rsidR="001F20A1">
            <w:rPr>
              <w:rFonts w:ascii="Century Gothic" w:hAnsi="Century Gothic"/>
              <w:sz w:val="22"/>
              <w:szCs w:val="22"/>
            </w:rPr>
            <w:t>WA</w:t>
          </w:r>
        </w:smartTag>
      </w:smartTag>
      <w:r w:rsidR="00944636">
        <w:rPr>
          <w:rFonts w:ascii="Century Gothic" w:hAnsi="Century Gothic"/>
          <w:sz w:val="22"/>
          <w:szCs w:val="22"/>
        </w:rPr>
        <w:t>:</w:t>
      </w:r>
      <w:r w:rsidR="00C2134E">
        <w:rPr>
          <w:rFonts w:ascii="Century Gothic" w:hAnsi="Century Gothic"/>
          <w:sz w:val="22"/>
          <w:szCs w:val="22"/>
        </w:rPr>
        <w:t xml:space="preserve"> </w:t>
      </w:r>
      <w:r w:rsidR="00C2134E">
        <w:rPr>
          <w:rFonts w:ascii="Century Gothic" w:hAnsi="Century Gothic"/>
          <w:i/>
          <w:sz w:val="22"/>
          <w:szCs w:val="22"/>
        </w:rPr>
        <w:t>BS</w:t>
      </w:r>
      <w:r w:rsidRPr="00AF47D2">
        <w:rPr>
          <w:rFonts w:ascii="Century Gothic" w:hAnsi="Century Gothic"/>
          <w:i/>
          <w:sz w:val="22"/>
          <w:szCs w:val="22"/>
        </w:rPr>
        <w:t xml:space="preserve"> in Computer Engineering</w:t>
      </w:r>
      <w:r w:rsidR="00F87ED5" w:rsidRPr="00AF47D2">
        <w:rPr>
          <w:rFonts w:ascii="Century Gothic" w:hAnsi="Century Gothic"/>
          <w:sz w:val="22"/>
          <w:szCs w:val="22"/>
        </w:rPr>
        <w:t>, 1994</w:t>
      </w:r>
    </w:p>
    <w:p w14:paraId="29A53FF3" w14:textId="77777777" w:rsidR="00783F4F" w:rsidRDefault="00783F4F" w:rsidP="00C2134E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Style w:val="Heading3Char"/>
        </w:rPr>
        <w:t>Western Governors University</w:t>
      </w:r>
      <w:r>
        <w:rPr>
          <w:rFonts w:ascii="Century Gothic" w:hAnsi="Century Gothic"/>
          <w:sz w:val="22"/>
          <w:szCs w:val="22"/>
        </w:rPr>
        <w:t xml:space="preserve">, Salt Lake </w:t>
      </w:r>
      <w:r w:rsidR="00A95B49">
        <w:rPr>
          <w:rFonts w:ascii="Century Gothic" w:hAnsi="Century Gothic"/>
          <w:sz w:val="22"/>
          <w:szCs w:val="22"/>
        </w:rPr>
        <w:t>City UT</w:t>
      </w:r>
      <w:r>
        <w:rPr>
          <w:rFonts w:ascii="Century Gothic" w:hAnsi="Century Gothic"/>
          <w:sz w:val="22"/>
          <w:szCs w:val="22"/>
        </w:rPr>
        <w:t>: MS Cybersecurity and Information Assurance 2019</w:t>
      </w:r>
    </w:p>
    <w:p w14:paraId="4393150F" w14:textId="77777777" w:rsidR="004A458B" w:rsidRDefault="004A458B" w:rsidP="004A458B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</w:p>
    <w:p w14:paraId="7C9BBABC" w14:textId="77777777" w:rsidR="004A458B" w:rsidRPr="004A458B" w:rsidRDefault="004A458B" w:rsidP="004A458B">
      <w:pPr>
        <w:widowControl w:val="0"/>
        <w:spacing w:line="240" w:lineRule="atLeast"/>
        <w:rPr>
          <w:rStyle w:val="Heading3Char"/>
        </w:rPr>
      </w:pPr>
      <w:r w:rsidRPr="004A458B">
        <w:rPr>
          <w:rStyle w:val="Heading3Char"/>
        </w:rPr>
        <w:t>Other:</w:t>
      </w:r>
    </w:p>
    <w:p w14:paraId="7D57B9C6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Certified Ethical Hacker, EC Council 2018</w:t>
      </w:r>
    </w:p>
    <w:p w14:paraId="297EEE52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Computer Hacking Forensic Investigator, EC Council 2018</w:t>
      </w:r>
    </w:p>
    <w:p w14:paraId="05899057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SANS SEC560 Network Penetration Testing and Ethical Hacking, SANS Institute 2018</w:t>
      </w:r>
    </w:p>
    <w:p w14:paraId="09731733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SANS SEC460 Enterprise Threat and Vulnerability Assessment, SANS Institute 2019</w:t>
      </w:r>
    </w:p>
    <w:p w14:paraId="1F4DBED8" w14:textId="77777777" w:rsidR="00783F4F" w:rsidRDefault="00783F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783F4F">
        <w:rPr>
          <w:rFonts w:ascii="Century Gothic" w:hAnsi="Century Gothic"/>
          <w:sz w:val="22"/>
          <w:szCs w:val="22"/>
        </w:rPr>
        <w:t>Enterprise Incident Response Training, Mandiant 2018.</w:t>
      </w:r>
    </w:p>
    <w:p w14:paraId="619BCF32" w14:textId="2110BDA3" w:rsidR="000E1B4F" w:rsidRDefault="000E1B4F" w:rsidP="004A458B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FEMA trained in Incident Command System</w:t>
      </w:r>
    </w:p>
    <w:p w14:paraId="1E2DEBC1" w14:textId="77777777" w:rsidR="00601168" w:rsidRDefault="00601168" w:rsidP="00601168">
      <w:pPr>
        <w:widowControl w:val="0"/>
        <w:spacing w:line="240" w:lineRule="atLeast"/>
        <w:ind w:left="720"/>
        <w:rPr>
          <w:rFonts w:ascii="Century Gothic" w:hAnsi="Century Gothic"/>
          <w:sz w:val="22"/>
          <w:szCs w:val="22"/>
        </w:rPr>
      </w:pPr>
    </w:p>
    <w:p w14:paraId="62B9FC56" w14:textId="77777777" w:rsidR="007F057A" w:rsidRPr="00601168" w:rsidRDefault="00601168" w:rsidP="00601168">
      <w:pPr>
        <w:widowControl w:val="0"/>
        <w:spacing w:after="60" w:line="240" w:lineRule="atLeast"/>
        <w:jc w:val="center"/>
        <w:rPr>
          <w:rStyle w:val="Heading3Char"/>
          <w:rFonts w:cs="Times New Roman"/>
          <w:bCs w:val="0"/>
          <w:sz w:val="28"/>
          <w:szCs w:val="28"/>
          <w:u w:val="single"/>
        </w:rPr>
      </w:pPr>
      <w:r>
        <w:rPr>
          <w:rFonts w:ascii="Century Gothic" w:hAnsi="Century Gothic"/>
          <w:b/>
          <w:smallCaps/>
          <w:sz w:val="28"/>
          <w:szCs w:val="28"/>
          <w:u w:val="single"/>
        </w:rPr>
        <w:t>Miscellaneous</w:t>
      </w:r>
    </w:p>
    <w:p w14:paraId="14124E67" w14:textId="77777777" w:rsidR="007F057A" w:rsidRDefault="007F057A" w:rsidP="007F057A">
      <w:pPr>
        <w:widowControl w:val="0"/>
        <w:spacing w:line="240" w:lineRule="atLeast"/>
        <w:rPr>
          <w:rFonts w:ascii="Century Gothic" w:hAnsi="Century Gothic"/>
          <w:sz w:val="22"/>
          <w:szCs w:val="22"/>
        </w:rPr>
      </w:pPr>
      <w:r w:rsidRPr="007F057A">
        <w:rPr>
          <w:rStyle w:val="Heading3Char"/>
        </w:rPr>
        <w:t>Hobbies</w:t>
      </w:r>
      <w:r w:rsidR="0073716F">
        <w:rPr>
          <w:rStyle w:val="Heading3Char"/>
        </w:rPr>
        <w:t xml:space="preserve"> and interests</w:t>
      </w:r>
      <w:r>
        <w:rPr>
          <w:rFonts w:ascii="Century Gothic" w:hAnsi="Century Gothic"/>
          <w:sz w:val="22"/>
          <w:szCs w:val="22"/>
        </w:rPr>
        <w:t>:</w:t>
      </w:r>
    </w:p>
    <w:p w14:paraId="379BB6CF" w14:textId="0949CFEC" w:rsidR="00A54197" w:rsidRDefault="00184D54" w:rsidP="007F057A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Geeking out with personal IT projects. </w:t>
      </w:r>
      <w:r w:rsidR="005736AF">
        <w:rPr>
          <w:rFonts w:ascii="Century Gothic" w:hAnsi="Century Gothic"/>
          <w:sz w:val="22"/>
          <w:szCs w:val="22"/>
        </w:rPr>
        <w:t>Operate a personal Apache Web server</w:t>
      </w:r>
      <w:r w:rsidR="00E0725C">
        <w:rPr>
          <w:rFonts w:ascii="Century Gothic" w:hAnsi="Century Gothic"/>
          <w:sz w:val="22"/>
          <w:szCs w:val="22"/>
        </w:rPr>
        <w:t>, Proxy server, etc., hosted with Hetzner in Germany</w:t>
      </w:r>
      <w:r w:rsidR="009362E5">
        <w:rPr>
          <w:rFonts w:ascii="Century Gothic" w:hAnsi="Century Gothic"/>
          <w:sz w:val="22"/>
          <w:szCs w:val="22"/>
        </w:rPr>
        <w:t xml:space="preserve">. </w:t>
      </w:r>
    </w:p>
    <w:p w14:paraId="1D56931F" w14:textId="1961EE19" w:rsidR="007F057A" w:rsidRDefault="0074365C" w:rsidP="007F057A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Learning Go Language</w:t>
      </w:r>
    </w:p>
    <w:p w14:paraId="1D56CD9A" w14:textId="15973C7F" w:rsidR="00A63D8A" w:rsidRDefault="00A63D8A" w:rsidP="009D1B07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Scripting in Python</w:t>
      </w:r>
      <w:r w:rsidR="009D1B07">
        <w:rPr>
          <w:rFonts w:ascii="Century Gothic" w:hAnsi="Century Gothic"/>
          <w:sz w:val="22"/>
          <w:szCs w:val="22"/>
        </w:rPr>
        <w:t xml:space="preserve">. </w:t>
      </w:r>
      <w:r w:rsidR="00F81A8C">
        <w:rPr>
          <w:rFonts w:ascii="Century Gothic" w:hAnsi="Century Gothic"/>
          <w:sz w:val="22"/>
          <w:szCs w:val="22"/>
        </w:rPr>
        <w:t>Repositories</w:t>
      </w:r>
      <w:r w:rsidR="009D1B07">
        <w:rPr>
          <w:rFonts w:ascii="Century Gothic" w:hAnsi="Century Gothic"/>
          <w:sz w:val="22"/>
          <w:szCs w:val="22"/>
        </w:rPr>
        <w:t xml:space="preserve"> available at </w:t>
      </w:r>
      <w:r w:rsidR="00F81A8C" w:rsidRPr="00F81A8C">
        <w:rPr>
          <w:rFonts w:ascii="Century Gothic" w:hAnsi="Century Gothic"/>
          <w:sz w:val="22"/>
          <w:szCs w:val="22"/>
        </w:rPr>
        <w:t>https://github.com/siggib007</w:t>
      </w:r>
    </w:p>
    <w:p w14:paraId="759797CD" w14:textId="5FBB105C" w:rsidR="007F057A" w:rsidRPr="008D18D7" w:rsidRDefault="007F057A" w:rsidP="0074365C">
      <w:pPr>
        <w:widowControl w:val="0"/>
        <w:numPr>
          <w:ilvl w:val="0"/>
          <w:numId w:val="6"/>
        </w:numPr>
        <w:spacing w:line="240" w:lineRule="atLeast"/>
        <w:rPr>
          <w:rFonts w:ascii="Century Gothic" w:hAnsi="Century Gothic"/>
          <w:sz w:val="22"/>
          <w:szCs w:val="22"/>
        </w:rPr>
      </w:pPr>
      <w:r w:rsidRPr="008D18D7">
        <w:rPr>
          <w:rFonts w:ascii="Century Gothic" w:hAnsi="Century Gothic"/>
          <w:sz w:val="22"/>
          <w:szCs w:val="22"/>
        </w:rPr>
        <w:t>Ballroom</w:t>
      </w:r>
      <w:r w:rsidR="008A084A" w:rsidRPr="008D18D7">
        <w:rPr>
          <w:rFonts w:ascii="Century Gothic" w:hAnsi="Century Gothic"/>
          <w:sz w:val="22"/>
          <w:szCs w:val="22"/>
        </w:rPr>
        <w:t xml:space="preserve">, </w:t>
      </w:r>
      <w:r w:rsidR="00A670FA" w:rsidRPr="008D18D7">
        <w:rPr>
          <w:rFonts w:ascii="Century Gothic" w:hAnsi="Century Gothic"/>
          <w:sz w:val="22"/>
          <w:szCs w:val="22"/>
        </w:rPr>
        <w:t>Latin,</w:t>
      </w:r>
      <w:r w:rsidRPr="008D18D7">
        <w:rPr>
          <w:rFonts w:ascii="Century Gothic" w:hAnsi="Century Gothic"/>
          <w:sz w:val="22"/>
          <w:szCs w:val="22"/>
        </w:rPr>
        <w:t xml:space="preserve"> and Country Western style dancing</w:t>
      </w:r>
    </w:p>
    <w:sectPr w:rsidR="007F057A" w:rsidRPr="008D18D7" w:rsidSect="004F0ACB">
      <w:footnotePr>
        <w:numFmt w:val="lowerRoman"/>
      </w:footnotePr>
      <w:endnotePr>
        <w:numFmt w:val="decimal"/>
      </w:endnotePr>
      <w:type w:val="continuous"/>
      <w:pgSz w:w="12240" w:h="15840" w:code="1"/>
      <w:pgMar w:top="576" w:right="432" w:bottom="576" w:left="432" w:header="432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FDCE5" w14:textId="77777777" w:rsidR="004F0ACB" w:rsidRDefault="004F0ACB">
      <w:r>
        <w:separator/>
      </w:r>
    </w:p>
  </w:endnote>
  <w:endnote w:type="continuationSeparator" w:id="0">
    <w:p w14:paraId="0EF0A84E" w14:textId="77777777" w:rsidR="004F0ACB" w:rsidRDefault="004F0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070" w:type="dxa"/>
      <w:jc w:val="center"/>
      <w:tblLook w:val="04A0" w:firstRow="1" w:lastRow="0" w:firstColumn="1" w:lastColumn="0" w:noHBand="0" w:noVBand="1"/>
    </w:tblPr>
    <w:tblGrid>
      <w:gridCol w:w="3354"/>
      <w:gridCol w:w="3192"/>
      <w:gridCol w:w="4524"/>
    </w:tblGrid>
    <w:tr w:rsidR="00770CAF" w:rsidRPr="008A4764" w14:paraId="0BF2FA0D" w14:textId="77777777" w:rsidTr="008A4764">
      <w:trPr>
        <w:jc w:val="center"/>
      </w:trPr>
      <w:tc>
        <w:tcPr>
          <w:tcW w:w="3354" w:type="dxa"/>
          <w:shd w:val="clear" w:color="auto" w:fill="auto"/>
        </w:tcPr>
        <w:p w14:paraId="332DB111" w14:textId="77777777" w:rsidR="00770CAF" w:rsidRPr="008A4764" w:rsidRDefault="00770CAF" w:rsidP="008A4764">
          <w:pPr>
            <w:pStyle w:val="Header"/>
            <w:tabs>
              <w:tab w:val="clear" w:pos="4320"/>
              <w:tab w:val="clear" w:pos="8640"/>
            </w:tabs>
            <w:rPr>
              <w:rFonts w:ascii="Century Gothic" w:hAnsi="Century Gothic"/>
              <w:sz w:val="18"/>
            </w:rPr>
          </w:pPr>
          <w:r w:rsidRPr="008A4764">
            <w:rPr>
              <w:rFonts w:ascii="Century Gothic" w:hAnsi="Century Gothic"/>
              <w:sz w:val="18"/>
            </w:rPr>
            <w:t>Siggi Bjarnason</w:t>
          </w:r>
          <w:r>
            <w:rPr>
              <w:rFonts w:ascii="Century Gothic" w:hAnsi="Century Gothic"/>
              <w:sz w:val="18"/>
            </w:rPr>
            <w:t xml:space="preserve"> </w:t>
          </w:r>
          <w:r w:rsidRPr="008A4764">
            <w:rPr>
              <w:rFonts w:ascii="Century Gothic" w:hAnsi="Century Gothic"/>
              <w:sz w:val="18"/>
            </w:rPr>
            <w:t xml:space="preserve">Page </w:t>
          </w:r>
          <w:r w:rsidRPr="008A4764">
            <w:rPr>
              <w:rFonts w:ascii="Century Gothic" w:hAnsi="Century Gothic"/>
              <w:sz w:val="18"/>
            </w:rPr>
            <w:fldChar w:fldCharType="begin"/>
          </w:r>
          <w:r w:rsidRPr="008A4764">
            <w:rPr>
              <w:rFonts w:ascii="Century Gothic" w:hAnsi="Century Gothic"/>
              <w:sz w:val="18"/>
            </w:rPr>
            <w:instrText xml:space="preserve"> PAGE   \* MERGEFORMAT </w:instrText>
          </w:r>
          <w:r w:rsidRPr="008A4764">
            <w:rPr>
              <w:rFonts w:ascii="Century Gothic" w:hAnsi="Century Gothic"/>
              <w:sz w:val="18"/>
            </w:rPr>
            <w:fldChar w:fldCharType="separate"/>
          </w:r>
          <w:r w:rsidR="00545B72">
            <w:rPr>
              <w:rFonts w:ascii="Century Gothic" w:hAnsi="Century Gothic"/>
              <w:noProof/>
              <w:sz w:val="18"/>
            </w:rPr>
            <w:t>1</w:t>
          </w:r>
          <w:r w:rsidRPr="008A4764">
            <w:rPr>
              <w:rFonts w:ascii="Century Gothic" w:hAnsi="Century Gothic"/>
              <w:sz w:val="18"/>
            </w:rPr>
            <w:fldChar w:fldCharType="end"/>
          </w:r>
        </w:p>
      </w:tc>
      <w:tc>
        <w:tcPr>
          <w:tcW w:w="3192" w:type="dxa"/>
          <w:shd w:val="clear" w:color="auto" w:fill="auto"/>
        </w:tcPr>
        <w:p w14:paraId="7AEEB928" w14:textId="77777777" w:rsidR="00770CAF" w:rsidRPr="008A4764" w:rsidRDefault="00770CAF" w:rsidP="008A4764">
          <w:pPr>
            <w:pStyle w:val="Header"/>
            <w:tabs>
              <w:tab w:val="clear" w:pos="4320"/>
              <w:tab w:val="clear" w:pos="8640"/>
            </w:tabs>
            <w:jc w:val="center"/>
            <w:rPr>
              <w:rFonts w:ascii="Century Gothic" w:hAnsi="Century Gothic"/>
              <w:sz w:val="18"/>
            </w:rPr>
          </w:pPr>
        </w:p>
      </w:tc>
      <w:tc>
        <w:tcPr>
          <w:tcW w:w="4524" w:type="dxa"/>
          <w:shd w:val="clear" w:color="auto" w:fill="auto"/>
        </w:tcPr>
        <w:p w14:paraId="33422785" w14:textId="0D4EA1E1" w:rsidR="00770CAF" w:rsidRPr="008A4764" w:rsidRDefault="00770CAF" w:rsidP="00365516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Century Gothic" w:hAnsi="Century Gothic"/>
              <w:sz w:val="18"/>
            </w:rPr>
          </w:pPr>
          <w:r w:rsidRPr="008A4764">
            <w:rPr>
              <w:rFonts w:ascii="Century Gothic" w:hAnsi="Century Gothic"/>
              <w:sz w:val="18"/>
            </w:rPr>
            <w:t xml:space="preserve">Updated: </w:t>
          </w:r>
          <w:r w:rsidR="00365516">
            <w:rPr>
              <w:rFonts w:ascii="Century Gothic" w:hAnsi="Century Gothic"/>
              <w:sz w:val="18"/>
            </w:rPr>
            <w:fldChar w:fldCharType="begin"/>
          </w:r>
          <w:r w:rsidR="00365516">
            <w:rPr>
              <w:rFonts w:ascii="Century Gothic" w:hAnsi="Century Gothic"/>
              <w:sz w:val="18"/>
            </w:rPr>
            <w:instrText xml:space="preserve"> DATE \@ "dddd, MMMM d, yyyy" </w:instrText>
          </w:r>
          <w:r w:rsidR="00365516">
            <w:rPr>
              <w:rFonts w:ascii="Century Gothic" w:hAnsi="Century Gothic"/>
              <w:sz w:val="18"/>
            </w:rPr>
            <w:fldChar w:fldCharType="separate"/>
          </w:r>
          <w:r w:rsidR="001B0737">
            <w:rPr>
              <w:rFonts w:ascii="Century Gothic" w:hAnsi="Century Gothic"/>
              <w:noProof/>
              <w:sz w:val="18"/>
            </w:rPr>
            <w:t>Thursday, February 1, 2024</w:t>
          </w:r>
          <w:r w:rsidR="00365516">
            <w:rPr>
              <w:rFonts w:ascii="Century Gothic" w:hAnsi="Century Gothic"/>
              <w:sz w:val="18"/>
            </w:rPr>
            <w:fldChar w:fldCharType="end"/>
          </w:r>
        </w:p>
      </w:tc>
    </w:tr>
  </w:tbl>
  <w:p w14:paraId="036F8B4F" w14:textId="77777777" w:rsidR="00770CAF" w:rsidRPr="003231AA" w:rsidRDefault="00770CAF" w:rsidP="00DC7B98">
    <w:pPr>
      <w:pStyle w:val="Header"/>
      <w:tabs>
        <w:tab w:val="clear" w:pos="4320"/>
        <w:tab w:val="clear" w:pos="8640"/>
      </w:tabs>
      <w:rPr>
        <w:rFonts w:ascii="Century Gothic" w:hAnsi="Century Gothic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87C6E" w14:textId="7F3F02B3" w:rsidR="00770CAF" w:rsidRDefault="00770CAF" w:rsidP="0033720F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DOCPROPERTY  Pages  \* MERGEFORMAT ">
      <w:r w:rsidR="001B0737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1DFBC" w14:textId="77777777" w:rsidR="004F0ACB" w:rsidRDefault="004F0ACB">
      <w:r>
        <w:separator/>
      </w:r>
    </w:p>
  </w:footnote>
  <w:footnote w:type="continuationSeparator" w:id="0">
    <w:p w14:paraId="7029183B" w14:textId="77777777" w:rsidR="004F0ACB" w:rsidRDefault="004F0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80E09" w14:textId="77777777" w:rsidR="00770CAF" w:rsidRDefault="00770CAF" w:rsidP="0033720F">
    <w:pPr>
      <w:pStyle w:val="Header"/>
      <w:widowControl w:val="0"/>
      <w:jc w:val="right"/>
    </w:pPr>
    <w:r>
      <w:t xml:space="preserve">Last Updated: </w:t>
    </w:r>
    <w:r w:rsidRPr="0033720F">
      <w:t>Thursday, February 10, 20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5263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A30A39"/>
    <w:multiLevelType w:val="hybridMultilevel"/>
    <w:tmpl w:val="AFE454D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13317DAE"/>
    <w:multiLevelType w:val="hybridMultilevel"/>
    <w:tmpl w:val="AD62FC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30212E12"/>
    <w:multiLevelType w:val="hybridMultilevel"/>
    <w:tmpl w:val="F76455F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62B75271"/>
    <w:multiLevelType w:val="hybridMultilevel"/>
    <w:tmpl w:val="E408B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27C46"/>
    <w:multiLevelType w:val="hybridMultilevel"/>
    <w:tmpl w:val="BB6A7E7C"/>
    <w:lvl w:ilvl="0" w:tplc="02B41E52">
      <w:start w:val="1"/>
      <w:numFmt w:val="bullet"/>
      <w:pStyle w:val="ListBullet"/>
      <w:lvlText w:val=""/>
      <w:lvlJc w:val="left"/>
      <w:pPr>
        <w:tabs>
          <w:tab w:val="num" w:pos="-1458"/>
        </w:tabs>
        <w:ind w:left="-1458" w:hanging="216"/>
      </w:pPr>
      <w:rPr>
        <w:rFonts w:ascii="Wingdings" w:hAnsi="Wingdings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-504"/>
        </w:tabs>
        <w:ind w:left="-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"/>
        </w:tabs>
        <w:ind w:left="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num w:numId="1" w16cid:durableId="1070731661">
    <w:abstractNumId w:val="0"/>
  </w:num>
  <w:num w:numId="2" w16cid:durableId="693965055">
    <w:abstractNumId w:val="5"/>
  </w:num>
  <w:num w:numId="3" w16cid:durableId="953247809">
    <w:abstractNumId w:val="5"/>
  </w:num>
  <w:num w:numId="4" w16cid:durableId="266423970">
    <w:abstractNumId w:val="3"/>
  </w:num>
  <w:num w:numId="5" w16cid:durableId="1677807867">
    <w:abstractNumId w:val="5"/>
  </w:num>
  <w:num w:numId="6" w16cid:durableId="1021008532">
    <w:abstractNumId w:val="4"/>
  </w:num>
  <w:num w:numId="7" w16cid:durableId="1537351762">
    <w:abstractNumId w:val="5"/>
  </w:num>
  <w:num w:numId="8" w16cid:durableId="2080861012">
    <w:abstractNumId w:val="5"/>
  </w:num>
  <w:num w:numId="9" w16cid:durableId="338971318">
    <w:abstractNumId w:val="5"/>
  </w:num>
  <w:num w:numId="10" w16cid:durableId="630987463">
    <w:abstractNumId w:val="5"/>
  </w:num>
  <w:num w:numId="11" w16cid:durableId="342779278">
    <w:abstractNumId w:val="5"/>
  </w:num>
  <w:num w:numId="12" w16cid:durableId="482356005">
    <w:abstractNumId w:val="5"/>
  </w:num>
  <w:num w:numId="13" w16cid:durableId="528683922">
    <w:abstractNumId w:val="2"/>
  </w:num>
  <w:num w:numId="14" w16cid:durableId="1414014090">
    <w:abstractNumId w:val="5"/>
  </w:num>
  <w:num w:numId="15" w16cid:durableId="958922963">
    <w:abstractNumId w:val="5"/>
  </w:num>
  <w:num w:numId="16" w16cid:durableId="395248237">
    <w:abstractNumId w:val="5"/>
  </w:num>
  <w:num w:numId="17" w16cid:durableId="645552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2NDa3tDA2NzQxNzJT0lEKTi0uzszPAykwNKwFAPpnNOgtAAAA"/>
  </w:docVars>
  <w:rsids>
    <w:rsidRoot w:val="00D272EF"/>
    <w:rsid w:val="00000BA5"/>
    <w:rsid w:val="00013068"/>
    <w:rsid w:val="00014E43"/>
    <w:rsid w:val="00017872"/>
    <w:rsid w:val="000207F8"/>
    <w:rsid w:val="0002778C"/>
    <w:rsid w:val="0003530F"/>
    <w:rsid w:val="000419F9"/>
    <w:rsid w:val="00044F79"/>
    <w:rsid w:val="00047635"/>
    <w:rsid w:val="00047685"/>
    <w:rsid w:val="000523E4"/>
    <w:rsid w:val="00052F9B"/>
    <w:rsid w:val="000530F7"/>
    <w:rsid w:val="00072AE7"/>
    <w:rsid w:val="000835CE"/>
    <w:rsid w:val="000842C8"/>
    <w:rsid w:val="000A4245"/>
    <w:rsid w:val="000A55E3"/>
    <w:rsid w:val="000B3393"/>
    <w:rsid w:val="000C350F"/>
    <w:rsid w:val="000C56E8"/>
    <w:rsid w:val="000C7267"/>
    <w:rsid w:val="000D092C"/>
    <w:rsid w:val="000D2F76"/>
    <w:rsid w:val="000D431B"/>
    <w:rsid w:val="000D4E4D"/>
    <w:rsid w:val="000E1B4F"/>
    <w:rsid w:val="000E439A"/>
    <w:rsid w:val="000E5F08"/>
    <w:rsid w:val="001047EC"/>
    <w:rsid w:val="00105598"/>
    <w:rsid w:val="00111986"/>
    <w:rsid w:val="00112147"/>
    <w:rsid w:val="00114043"/>
    <w:rsid w:val="0011600B"/>
    <w:rsid w:val="00117A58"/>
    <w:rsid w:val="001205A1"/>
    <w:rsid w:val="0012418E"/>
    <w:rsid w:val="001356FF"/>
    <w:rsid w:val="00136AF8"/>
    <w:rsid w:val="00141FFC"/>
    <w:rsid w:val="00144255"/>
    <w:rsid w:val="001535AD"/>
    <w:rsid w:val="00155458"/>
    <w:rsid w:val="00156C80"/>
    <w:rsid w:val="001747C1"/>
    <w:rsid w:val="00180214"/>
    <w:rsid w:val="001816F1"/>
    <w:rsid w:val="00182544"/>
    <w:rsid w:val="00184D54"/>
    <w:rsid w:val="0019019B"/>
    <w:rsid w:val="001919A5"/>
    <w:rsid w:val="00193BC0"/>
    <w:rsid w:val="001A463C"/>
    <w:rsid w:val="001A589B"/>
    <w:rsid w:val="001A59AF"/>
    <w:rsid w:val="001A5B0F"/>
    <w:rsid w:val="001A7DD2"/>
    <w:rsid w:val="001B0737"/>
    <w:rsid w:val="001B155B"/>
    <w:rsid w:val="001C4B59"/>
    <w:rsid w:val="001D17C7"/>
    <w:rsid w:val="001D24D5"/>
    <w:rsid w:val="001D3A20"/>
    <w:rsid w:val="001D773A"/>
    <w:rsid w:val="001D7D45"/>
    <w:rsid w:val="001E5B8F"/>
    <w:rsid w:val="001E69BB"/>
    <w:rsid w:val="001F20A1"/>
    <w:rsid w:val="001F6AF9"/>
    <w:rsid w:val="00201F98"/>
    <w:rsid w:val="002070B3"/>
    <w:rsid w:val="002103A8"/>
    <w:rsid w:val="00212773"/>
    <w:rsid w:val="00224A59"/>
    <w:rsid w:val="002300C3"/>
    <w:rsid w:val="0023174A"/>
    <w:rsid w:val="002469BF"/>
    <w:rsid w:val="00251399"/>
    <w:rsid w:val="00252307"/>
    <w:rsid w:val="00261187"/>
    <w:rsid w:val="00271349"/>
    <w:rsid w:val="00277CF2"/>
    <w:rsid w:val="00283538"/>
    <w:rsid w:val="00285675"/>
    <w:rsid w:val="00287196"/>
    <w:rsid w:val="002901D8"/>
    <w:rsid w:val="00295BDD"/>
    <w:rsid w:val="002A1E79"/>
    <w:rsid w:val="002A4FD4"/>
    <w:rsid w:val="002B0BEE"/>
    <w:rsid w:val="002B1D76"/>
    <w:rsid w:val="002C44AF"/>
    <w:rsid w:val="002D2700"/>
    <w:rsid w:val="002E52E1"/>
    <w:rsid w:val="002E6C08"/>
    <w:rsid w:val="003052BB"/>
    <w:rsid w:val="003056E3"/>
    <w:rsid w:val="00310E3C"/>
    <w:rsid w:val="003115CF"/>
    <w:rsid w:val="003175C7"/>
    <w:rsid w:val="00317693"/>
    <w:rsid w:val="003231AA"/>
    <w:rsid w:val="0032634A"/>
    <w:rsid w:val="00333C97"/>
    <w:rsid w:val="00335FCC"/>
    <w:rsid w:val="00336C06"/>
    <w:rsid w:val="0033720F"/>
    <w:rsid w:val="00352E0E"/>
    <w:rsid w:val="0035470B"/>
    <w:rsid w:val="00354AB5"/>
    <w:rsid w:val="00361FEB"/>
    <w:rsid w:val="00365516"/>
    <w:rsid w:val="003673FC"/>
    <w:rsid w:val="003731EC"/>
    <w:rsid w:val="00373974"/>
    <w:rsid w:val="003863E5"/>
    <w:rsid w:val="0038723E"/>
    <w:rsid w:val="003A01EB"/>
    <w:rsid w:val="003A3E56"/>
    <w:rsid w:val="003A4B88"/>
    <w:rsid w:val="003B7F5F"/>
    <w:rsid w:val="003C2268"/>
    <w:rsid w:val="003C64BC"/>
    <w:rsid w:val="003E1315"/>
    <w:rsid w:val="003E1E43"/>
    <w:rsid w:val="003F00AE"/>
    <w:rsid w:val="003F14F8"/>
    <w:rsid w:val="0041170D"/>
    <w:rsid w:val="00421D01"/>
    <w:rsid w:val="00425FBD"/>
    <w:rsid w:val="004365FD"/>
    <w:rsid w:val="0044530D"/>
    <w:rsid w:val="004473F1"/>
    <w:rsid w:val="004507B3"/>
    <w:rsid w:val="00453264"/>
    <w:rsid w:val="0046695E"/>
    <w:rsid w:val="00480C46"/>
    <w:rsid w:val="004907DD"/>
    <w:rsid w:val="00492B4D"/>
    <w:rsid w:val="0049365F"/>
    <w:rsid w:val="004A458B"/>
    <w:rsid w:val="004A5C4E"/>
    <w:rsid w:val="004B45D4"/>
    <w:rsid w:val="004B4F32"/>
    <w:rsid w:val="004C6A49"/>
    <w:rsid w:val="004D32DC"/>
    <w:rsid w:val="004E2543"/>
    <w:rsid w:val="004E2D10"/>
    <w:rsid w:val="004E77FD"/>
    <w:rsid w:val="004F0ACB"/>
    <w:rsid w:val="004F11C0"/>
    <w:rsid w:val="005211F8"/>
    <w:rsid w:val="00533DA1"/>
    <w:rsid w:val="00536A91"/>
    <w:rsid w:val="00544BD2"/>
    <w:rsid w:val="00545B72"/>
    <w:rsid w:val="00552108"/>
    <w:rsid w:val="00552916"/>
    <w:rsid w:val="00555F19"/>
    <w:rsid w:val="00562CB5"/>
    <w:rsid w:val="0056475D"/>
    <w:rsid w:val="005736AF"/>
    <w:rsid w:val="00574D39"/>
    <w:rsid w:val="005A1AA1"/>
    <w:rsid w:val="005A3814"/>
    <w:rsid w:val="005B2C63"/>
    <w:rsid w:val="005C2883"/>
    <w:rsid w:val="005C3063"/>
    <w:rsid w:val="005C6963"/>
    <w:rsid w:val="005D13FE"/>
    <w:rsid w:val="005D1D42"/>
    <w:rsid w:val="005D439A"/>
    <w:rsid w:val="005D618C"/>
    <w:rsid w:val="005D68F9"/>
    <w:rsid w:val="005E568D"/>
    <w:rsid w:val="005F337C"/>
    <w:rsid w:val="005F6EB5"/>
    <w:rsid w:val="0060060A"/>
    <w:rsid w:val="00601168"/>
    <w:rsid w:val="0060230E"/>
    <w:rsid w:val="00613D48"/>
    <w:rsid w:val="00626A41"/>
    <w:rsid w:val="00627594"/>
    <w:rsid w:val="0063222E"/>
    <w:rsid w:val="00635DFA"/>
    <w:rsid w:val="006370E4"/>
    <w:rsid w:val="00642E9F"/>
    <w:rsid w:val="006626D4"/>
    <w:rsid w:val="00663415"/>
    <w:rsid w:val="00667C03"/>
    <w:rsid w:val="00671FC7"/>
    <w:rsid w:val="00681E89"/>
    <w:rsid w:val="00683A3E"/>
    <w:rsid w:val="00692CC9"/>
    <w:rsid w:val="006A5A27"/>
    <w:rsid w:val="006B4D98"/>
    <w:rsid w:val="006C4F70"/>
    <w:rsid w:val="006E34AC"/>
    <w:rsid w:val="006E5085"/>
    <w:rsid w:val="006E553C"/>
    <w:rsid w:val="006E7E31"/>
    <w:rsid w:val="006F0D8B"/>
    <w:rsid w:val="006F3CF9"/>
    <w:rsid w:val="006F414F"/>
    <w:rsid w:val="006F76E0"/>
    <w:rsid w:val="00702B20"/>
    <w:rsid w:val="00703C4B"/>
    <w:rsid w:val="00710902"/>
    <w:rsid w:val="00716571"/>
    <w:rsid w:val="00716B72"/>
    <w:rsid w:val="00732618"/>
    <w:rsid w:val="007334A1"/>
    <w:rsid w:val="00736721"/>
    <w:rsid w:val="00736F7C"/>
    <w:rsid w:val="0073716F"/>
    <w:rsid w:val="00742CC6"/>
    <w:rsid w:val="0074365C"/>
    <w:rsid w:val="0074519E"/>
    <w:rsid w:val="00750C10"/>
    <w:rsid w:val="00752165"/>
    <w:rsid w:val="0075581A"/>
    <w:rsid w:val="007654C6"/>
    <w:rsid w:val="00770CAF"/>
    <w:rsid w:val="0077171E"/>
    <w:rsid w:val="00775588"/>
    <w:rsid w:val="00783F4F"/>
    <w:rsid w:val="0079515C"/>
    <w:rsid w:val="007A2806"/>
    <w:rsid w:val="007A5CFE"/>
    <w:rsid w:val="007B3BEB"/>
    <w:rsid w:val="007B418A"/>
    <w:rsid w:val="007B5F08"/>
    <w:rsid w:val="007B7A2C"/>
    <w:rsid w:val="007C28C6"/>
    <w:rsid w:val="007C2CD9"/>
    <w:rsid w:val="007D64DC"/>
    <w:rsid w:val="007E1EAC"/>
    <w:rsid w:val="007E259E"/>
    <w:rsid w:val="007E7A86"/>
    <w:rsid w:val="007E7D63"/>
    <w:rsid w:val="007F057A"/>
    <w:rsid w:val="007F2B7D"/>
    <w:rsid w:val="007F62C0"/>
    <w:rsid w:val="00803AFE"/>
    <w:rsid w:val="00806ACF"/>
    <w:rsid w:val="00811614"/>
    <w:rsid w:val="00811E58"/>
    <w:rsid w:val="00814C3E"/>
    <w:rsid w:val="0082008E"/>
    <w:rsid w:val="00821E52"/>
    <w:rsid w:val="00844604"/>
    <w:rsid w:val="00844CEE"/>
    <w:rsid w:val="008464B5"/>
    <w:rsid w:val="0085716A"/>
    <w:rsid w:val="00857F62"/>
    <w:rsid w:val="00863F1E"/>
    <w:rsid w:val="008755E8"/>
    <w:rsid w:val="00875C41"/>
    <w:rsid w:val="00882817"/>
    <w:rsid w:val="00883289"/>
    <w:rsid w:val="008924B5"/>
    <w:rsid w:val="008A084A"/>
    <w:rsid w:val="008A4764"/>
    <w:rsid w:val="008A5F45"/>
    <w:rsid w:val="008D04AD"/>
    <w:rsid w:val="008D183B"/>
    <w:rsid w:val="008D18D7"/>
    <w:rsid w:val="008D1EE9"/>
    <w:rsid w:val="008D35DD"/>
    <w:rsid w:val="008E78A9"/>
    <w:rsid w:val="008F193F"/>
    <w:rsid w:val="008F79BE"/>
    <w:rsid w:val="0090071C"/>
    <w:rsid w:val="009037B8"/>
    <w:rsid w:val="009112E2"/>
    <w:rsid w:val="00911999"/>
    <w:rsid w:val="00911C02"/>
    <w:rsid w:val="0091536D"/>
    <w:rsid w:val="00917E66"/>
    <w:rsid w:val="009218F2"/>
    <w:rsid w:val="009226C3"/>
    <w:rsid w:val="00926E2F"/>
    <w:rsid w:val="009308F5"/>
    <w:rsid w:val="00932B69"/>
    <w:rsid w:val="00933F8B"/>
    <w:rsid w:val="009362E5"/>
    <w:rsid w:val="00940732"/>
    <w:rsid w:val="00943E1D"/>
    <w:rsid w:val="00944636"/>
    <w:rsid w:val="00947559"/>
    <w:rsid w:val="009504F7"/>
    <w:rsid w:val="00952D95"/>
    <w:rsid w:val="00955213"/>
    <w:rsid w:val="009564CC"/>
    <w:rsid w:val="0096012B"/>
    <w:rsid w:val="009633EB"/>
    <w:rsid w:val="00964004"/>
    <w:rsid w:val="009677E3"/>
    <w:rsid w:val="0096791D"/>
    <w:rsid w:val="00972622"/>
    <w:rsid w:val="00973C74"/>
    <w:rsid w:val="00976D45"/>
    <w:rsid w:val="00987DA4"/>
    <w:rsid w:val="00992099"/>
    <w:rsid w:val="00993AA4"/>
    <w:rsid w:val="009A0E7B"/>
    <w:rsid w:val="009A2B12"/>
    <w:rsid w:val="009A4577"/>
    <w:rsid w:val="009A72F4"/>
    <w:rsid w:val="009B3BA5"/>
    <w:rsid w:val="009C0FA2"/>
    <w:rsid w:val="009D1B07"/>
    <w:rsid w:val="009D3671"/>
    <w:rsid w:val="009E13A8"/>
    <w:rsid w:val="009E2516"/>
    <w:rsid w:val="009E3B20"/>
    <w:rsid w:val="009E3DD0"/>
    <w:rsid w:val="00A10E65"/>
    <w:rsid w:val="00A16744"/>
    <w:rsid w:val="00A26750"/>
    <w:rsid w:val="00A26F90"/>
    <w:rsid w:val="00A27E7D"/>
    <w:rsid w:val="00A34D33"/>
    <w:rsid w:val="00A355BC"/>
    <w:rsid w:val="00A43881"/>
    <w:rsid w:val="00A438F9"/>
    <w:rsid w:val="00A449DC"/>
    <w:rsid w:val="00A52ACB"/>
    <w:rsid w:val="00A53787"/>
    <w:rsid w:val="00A54197"/>
    <w:rsid w:val="00A63D8A"/>
    <w:rsid w:val="00A63FD6"/>
    <w:rsid w:val="00A66667"/>
    <w:rsid w:val="00A670FA"/>
    <w:rsid w:val="00A77C27"/>
    <w:rsid w:val="00A843C9"/>
    <w:rsid w:val="00A844CC"/>
    <w:rsid w:val="00A909BA"/>
    <w:rsid w:val="00A92CCC"/>
    <w:rsid w:val="00A9300D"/>
    <w:rsid w:val="00A95B49"/>
    <w:rsid w:val="00A9745F"/>
    <w:rsid w:val="00AA208F"/>
    <w:rsid w:val="00AA246E"/>
    <w:rsid w:val="00AA431A"/>
    <w:rsid w:val="00AA4943"/>
    <w:rsid w:val="00AA7525"/>
    <w:rsid w:val="00AB15F3"/>
    <w:rsid w:val="00AB2515"/>
    <w:rsid w:val="00AC363E"/>
    <w:rsid w:val="00AC5CD3"/>
    <w:rsid w:val="00AC7484"/>
    <w:rsid w:val="00AD1499"/>
    <w:rsid w:val="00AE6141"/>
    <w:rsid w:val="00AE7E74"/>
    <w:rsid w:val="00AF0663"/>
    <w:rsid w:val="00AF3AF4"/>
    <w:rsid w:val="00AF47D2"/>
    <w:rsid w:val="00AF5048"/>
    <w:rsid w:val="00B05CDA"/>
    <w:rsid w:val="00B127FB"/>
    <w:rsid w:val="00B314C8"/>
    <w:rsid w:val="00B44A2C"/>
    <w:rsid w:val="00B44EDF"/>
    <w:rsid w:val="00B555E2"/>
    <w:rsid w:val="00B7017B"/>
    <w:rsid w:val="00B72EA2"/>
    <w:rsid w:val="00B8183E"/>
    <w:rsid w:val="00B81C17"/>
    <w:rsid w:val="00B83DB6"/>
    <w:rsid w:val="00BB32DE"/>
    <w:rsid w:val="00BB51BC"/>
    <w:rsid w:val="00BC4941"/>
    <w:rsid w:val="00BC6E29"/>
    <w:rsid w:val="00BD0AF8"/>
    <w:rsid w:val="00BD558E"/>
    <w:rsid w:val="00BF59BE"/>
    <w:rsid w:val="00C0003E"/>
    <w:rsid w:val="00C06D85"/>
    <w:rsid w:val="00C15D92"/>
    <w:rsid w:val="00C17692"/>
    <w:rsid w:val="00C2134E"/>
    <w:rsid w:val="00C21F6F"/>
    <w:rsid w:val="00C2351D"/>
    <w:rsid w:val="00C27E37"/>
    <w:rsid w:val="00C3392E"/>
    <w:rsid w:val="00C53C9B"/>
    <w:rsid w:val="00C60145"/>
    <w:rsid w:val="00C60A44"/>
    <w:rsid w:val="00C61D5A"/>
    <w:rsid w:val="00C652C9"/>
    <w:rsid w:val="00C67709"/>
    <w:rsid w:val="00C77C09"/>
    <w:rsid w:val="00C85B33"/>
    <w:rsid w:val="00C90FC9"/>
    <w:rsid w:val="00C91E19"/>
    <w:rsid w:val="00C9259C"/>
    <w:rsid w:val="00C96AD2"/>
    <w:rsid w:val="00C96C9B"/>
    <w:rsid w:val="00CC0F83"/>
    <w:rsid w:val="00CC2AA3"/>
    <w:rsid w:val="00CC2D1E"/>
    <w:rsid w:val="00CD17ED"/>
    <w:rsid w:val="00CD27F2"/>
    <w:rsid w:val="00CE1EC9"/>
    <w:rsid w:val="00CE43F4"/>
    <w:rsid w:val="00CE5801"/>
    <w:rsid w:val="00CE65D7"/>
    <w:rsid w:val="00CF26A8"/>
    <w:rsid w:val="00CF3297"/>
    <w:rsid w:val="00CF609E"/>
    <w:rsid w:val="00CF63C7"/>
    <w:rsid w:val="00D017D2"/>
    <w:rsid w:val="00D06CA0"/>
    <w:rsid w:val="00D07205"/>
    <w:rsid w:val="00D073D9"/>
    <w:rsid w:val="00D11E0A"/>
    <w:rsid w:val="00D12457"/>
    <w:rsid w:val="00D16D56"/>
    <w:rsid w:val="00D2098E"/>
    <w:rsid w:val="00D21A1F"/>
    <w:rsid w:val="00D26FCA"/>
    <w:rsid w:val="00D272EF"/>
    <w:rsid w:val="00D32612"/>
    <w:rsid w:val="00D3288F"/>
    <w:rsid w:val="00D41F21"/>
    <w:rsid w:val="00D52C23"/>
    <w:rsid w:val="00D63E75"/>
    <w:rsid w:val="00D64008"/>
    <w:rsid w:val="00D71E91"/>
    <w:rsid w:val="00D74121"/>
    <w:rsid w:val="00D76F6D"/>
    <w:rsid w:val="00D774A0"/>
    <w:rsid w:val="00D83E43"/>
    <w:rsid w:val="00D86415"/>
    <w:rsid w:val="00D87DB0"/>
    <w:rsid w:val="00D9258F"/>
    <w:rsid w:val="00D9374A"/>
    <w:rsid w:val="00D95B63"/>
    <w:rsid w:val="00DA0040"/>
    <w:rsid w:val="00DA5C08"/>
    <w:rsid w:val="00DB6BF9"/>
    <w:rsid w:val="00DC7B98"/>
    <w:rsid w:val="00DD4BA7"/>
    <w:rsid w:val="00DD4F9D"/>
    <w:rsid w:val="00DD7830"/>
    <w:rsid w:val="00DE016C"/>
    <w:rsid w:val="00DF6985"/>
    <w:rsid w:val="00E0725C"/>
    <w:rsid w:val="00E10636"/>
    <w:rsid w:val="00E11489"/>
    <w:rsid w:val="00E244BA"/>
    <w:rsid w:val="00E263B7"/>
    <w:rsid w:val="00E268AA"/>
    <w:rsid w:val="00E326B7"/>
    <w:rsid w:val="00E341DA"/>
    <w:rsid w:val="00E34C34"/>
    <w:rsid w:val="00E3689D"/>
    <w:rsid w:val="00E42392"/>
    <w:rsid w:val="00E479B6"/>
    <w:rsid w:val="00E62A2A"/>
    <w:rsid w:val="00E65B2D"/>
    <w:rsid w:val="00E900F7"/>
    <w:rsid w:val="00E9151A"/>
    <w:rsid w:val="00E9348E"/>
    <w:rsid w:val="00EA3CBB"/>
    <w:rsid w:val="00EC3A2F"/>
    <w:rsid w:val="00ED0FF3"/>
    <w:rsid w:val="00ED1A3B"/>
    <w:rsid w:val="00ED1CA8"/>
    <w:rsid w:val="00ED4763"/>
    <w:rsid w:val="00EE1225"/>
    <w:rsid w:val="00EE65BF"/>
    <w:rsid w:val="00EF58F1"/>
    <w:rsid w:val="00EF59CA"/>
    <w:rsid w:val="00F05569"/>
    <w:rsid w:val="00F0578A"/>
    <w:rsid w:val="00F14210"/>
    <w:rsid w:val="00F14830"/>
    <w:rsid w:val="00F17770"/>
    <w:rsid w:val="00F17FA5"/>
    <w:rsid w:val="00F32DBF"/>
    <w:rsid w:val="00F32DCF"/>
    <w:rsid w:val="00F405CF"/>
    <w:rsid w:val="00F42276"/>
    <w:rsid w:val="00F474C3"/>
    <w:rsid w:val="00F607CE"/>
    <w:rsid w:val="00F619D4"/>
    <w:rsid w:val="00F632D0"/>
    <w:rsid w:val="00F74312"/>
    <w:rsid w:val="00F750E6"/>
    <w:rsid w:val="00F81A8C"/>
    <w:rsid w:val="00F81B63"/>
    <w:rsid w:val="00F8718B"/>
    <w:rsid w:val="00F87ED5"/>
    <w:rsid w:val="00F90555"/>
    <w:rsid w:val="00F94E7C"/>
    <w:rsid w:val="00F94FFA"/>
    <w:rsid w:val="00F95AAF"/>
    <w:rsid w:val="00FA25D5"/>
    <w:rsid w:val="00FA4D88"/>
    <w:rsid w:val="00FA5B56"/>
    <w:rsid w:val="00FA7061"/>
    <w:rsid w:val="00FB18D4"/>
    <w:rsid w:val="00FB2114"/>
    <w:rsid w:val="00FB539D"/>
    <w:rsid w:val="00FB59EF"/>
    <w:rsid w:val="00FC0435"/>
    <w:rsid w:val="00FE09DC"/>
    <w:rsid w:val="00FE135A"/>
    <w:rsid w:val="00FE2706"/>
    <w:rsid w:val="00FE77AB"/>
    <w:rsid w:val="00FE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5FD44AF1"/>
  <w15:chartTrackingRefBased/>
  <w15:docId w15:val="{1E4E9B55-87D5-4BE3-80E3-FF8D5E0CE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6744"/>
    <w:rPr>
      <w:rFonts w:ascii="Times" w:hAnsi="Times"/>
      <w:sz w:val="24"/>
    </w:rPr>
  </w:style>
  <w:style w:type="paragraph" w:styleId="Heading3">
    <w:name w:val="heading 3"/>
    <w:basedOn w:val="Normal"/>
    <w:next w:val="Normal"/>
    <w:link w:val="Heading3Char"/>
    <w:autoRedefine/>
    <w:qFormat/>
    <w:rsid w:val="00574D39"/>
    <w:pPr>
      <w:keepNext/>
      <w:spacing w:before="240" w:after="60"/>
      <w:outlineLvl w:val="2"/>
    </w:pPr>
    <w:rPr>
      <w:rFonts w:ascii="Century Gothic" w:hAnsi="Century Gothic" w:cs="Arial"/>
      <w:b/>
      <w:bCs/>
      <w:smallCap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A16744"/>
    <w:rPr>
      <w:sz w:val="20"/>
    </w:rPr>
  </w:style>
  <w:style w:type="paragraph" w:styleId="Header">
    <w:name w:val="header"/>
    <w:basedOn w:val="Normal"/>
    <w:rsid w:val="00A16744"/>
    <w:pPr>
      <w:tabs>
        <w:tab w:val="center" w:pos="4320"/>
        <w:tab w:val="right" w:pos="8640"/>
      </w:tabs>
    </w:pPr>
  </w:style>
  <w:style w:type="paragraph" w:customStyle="1" w:styleId="maintext">
    <w:name w:val="main text"/>
    <w:rsid w:val="00A16744"/>
    <w:pPr>
      <w:keepNext/>
      <w:keepLines/>
      <w:spacing w:after="120"/>
    </w:pPr>
    <w:rPr>
      <w:rFonts w:ascii="Times" w:hAnsi="Times"/>
      <w:sz w:val="24"/>
    </w:rPr>
  </w:style>
  <w:style w:type="paragraph" w:customStyle="1" w:styleId="filename">
    <w:name w:val="filename"/>
    <w:rsid w:val="00A16744"/>
    <w:pPr>
      <w:spacing w:after="240"/>
      <w:jc w:val="center"/>
    </w:pPr>
    <w:rPr>
      <w:rFonts w:ascii="Times" w:hAnsi="Times"/>
      <w:b/>
      <w:sz w:val="28"/>
    </w:rPr>
  </w:style>
  <w:style w:type="paragraph" w:styleId="Footer">
    <w:name w:val="footer"/>
    <w:basedOn w:val="Normal"/>
    <w:rsid w:val="00A1674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11614"/>
    <w:rPr>
      <w:rFonts w:ascii="Tahoma" w:hAnsi="Tahoma" w:cs="Tahoma"/>
      <w:sz w:val="16"/>
      <w:szCs w:val="16"/>
    </w:rPr>
  </w:style>
  <w:style w:type="character" w:styleId="Hyperlink">
    <w:name w:val="Hyperlink"/>
    <w:rsid w:val="00627594"/>
    <w:rPr>
      <w:color w:val="0000FF"/>
      <w:u w:val="single"/>
    </w:rPr>
  </w:style>
  <w:style w:type="character" w:customStyle="1" w:styleId="Heading3Char">
    <w:name w:val="Heading 3 Char"/>
    <w:link w:val="Heading3"/>
    <w:rsid w:val="00574D39"/>
    <w:rPr>
      <w:rFonts w:ascii="Century Gothic" w:hAnsi="Century Gothic" w:cs="Arial"/>
      <w:b/>
      <w:bCs/>
      <w:smallCaps/>
      <w:sz w:val="22"/>
      <w:szCs w:val="22"/>
      <w:lang w:val="en-US" w:eastAsia="en-US" w:bidi="ar-SA"/>
    </w:rPr>
  </w:style>
  <w:style w:type="paragraph" w:styleId="ListBullet">
    <w:name w:val="List Bullet"/>
    <w:basedOn w:val="Normal"/>
    <w:autoRedefine/>
    <w:rsid w:val="00C2134E"/>
    <w:pPr>
      <w:numPr>
        <w:numId w:val="2"/>
      </w:numPr>
    </w:pPr>
    <w:rPr>
      <w:rFonts w:ascii="Century Gothic" w:hAnsi="Century Gothic"/>
      <w:sz w:val="22"/>
      <w:szCs w:val="22"/>
    </w:rPr>
  </w:style>
  <w:style w:type="paragraph" w:styleId="ListParagraph">
    <w:name w:val="List Paragraph"/>
    <w:basedOn w:val="Normal"/>
    <w:uiPriority w:val="34"/>
    <w:qFormat/>
    <w:rsid w:val="003C2268"/>
    <w:pPr>
      <w:ind w:left="720"/>
      <w:contextualSpacing/>
    </w:pPr>
  </w:style>
  <w:style w:type="table" w:styleId="TableGrid">
    <w:name w:val="Table Grid"/>
    <w:basedOn w:val="TableNormal"/>
    <w:rsid w:val="00DC7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FE7BA8"/>
    <w:rPr>
      <w:color w:val="808080"/>
      <w:shd w:val="clear" w:color="auto" w:fill="E6E6E6"/>
    </w:rPr>
  </w:style>
  <w:style w:type="character" w:customStyle="1" w:styleId="background-details">
    <w:name w:val="background-details"/>
    <w:basedOn w:val="DefaultParagraphFont"/>
    <w:rsid w:val="009E3B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ggi@supergeek.us" TargetMode="External"/><Relationship Id="rId13" Type="http://schemas.openxmlformats.org/officeDocument/2006/relationships/hyperlink" Target="https://amzn.to/38LgWm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nfosechelp.net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iggib00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linkedin.com/in/siggib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supergeek.us" TargetMode="External"/><Relationship Id="rId14" Type="http://schemas.openxmlformats.org/officeDocument/2006/relationships/hyperlink" Target="https://smile.amazon.com/dp/B09G9D8NP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F4FE6-37E3-4207-928C-EE6C95DD4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1365</Words>
  <Characters>778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gi Résumé</vt:lpstr>
    </vt:vector>
  </TitlesOfParts>
  <Company>Resume Ink</Company>
  <LinksUpToDate>false</LinksUpToDate>
  <CharactersWithSpaces>9129</CharactersWithSpaces>
  <SharedDoc>false</SharedDoc>
  <HLinks>
    <vt:vector size="36" baseType="variant">
      <vt:variant>
        <vt:i4>1966173</vt:i4>
      </vt:variant>
      <vt:variant>
        <vt:i4>15</vt:i4>
      </vt:variant>
      <vt:variant>
        <vt:i4>0</vt:i4>
      </vt:variant>
      <vt:variant>
        <vt:i4>5</vt:i4>
      </vt:variant>
      <vt:variant>
        <vt:lpwstr>https://leanpub.com/onlinesafety/</vt:lpwstr>
      </vt:variant>
      <vt:variant>
        <vt:lpwstr/>
      </vt:variant>
      <vt:variant>
        <vt:i4>4980816</vt:i4>
      </vt:variant>
      <vt:variant>
        <vt:i4>12</vt:i4>
      </vt:variant>
      <vt:variant>
        <vt:i4>0</vt:i4>
      </vt:variant>
      <vt:variant>
        <vt:i4>5</vt:i4>
      </vt:variant>
      <vt:variant>
        <vt:lpwstr>https://www.infosechelp.net/</vt:lpwstr>
      </vt:variant>
      <vt:variant>
        <vt:lpwstr/>
      </vt:variant>
      <vt:variant>
        <vt:i4>1835086</vt:i4>
      </vt:variant>
      <vt:variant>
        <vt:i4>9</vt:i4>
      </vt:variant>
      <vt:variant>
        <vt:i4>0</vt:i4>
      </vt:variant>
      <vt:variant>
        <vt:i4>5</vt:i4>
      </vt:variant>
      <vt:variant>
        <vt:lpwstr>https://bitbucket.org/siggib007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siggib/</vt:lpwstr>
      </vt:variant>
      <vt:variant>
        <vt:lpwstr/>
      </vt:variant>
      <vt:variant>
        <vt:i4>917535</vt:i4>
      </vt:variant>
      <vt:variant>
        <vt:i4>3</vt:i4>
      </vt:variant>
      <vt:variant>
        <vt:i4>0</vt:i4>
      </vt:variant>
      <vt:variant>
        <vt:i4>5</vt:i4>
      </vt:variant>
      <vt:variant>
        <vt:lpwstr>http://www.supergeek.us/</vt:lpwstr>
      </vt:variant>
      <vt:variant>
        <vt:lpwstr/>
      </vt:variant>
      <vt:variant>
        <vt:i4>1376312</vt:i4>
      </vt:variant>
      <vt:variant>
        <vt:i4>0</vt:i4>
      </vt:variant>
      <vt:variant>
        <vt:i4>0</vt:i4>
      </vt:variant>
      <vt:variant>
        <vt:i4>5</vt:i4>
      </vt:variant>
      <vt:variant>
        <vt:lpwstr>mailto:siggi@supergeek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gi Résumé</dc:title>
  <dc:subject/>
  <dc:creator>Siggi Bjarnason</dc:creator>
  <cp:keywords/>
  <cp:lastModifiedBy>Sigurður Gísli Bjarnason</cp:lastModifiedBy>
  <cp:revision>116</cp:revision>
  <cp:lastPrinted>2024-02-01T08:54:00Z</cp:lastPrinted>
  <dcterms:created xsi:type="dcterms:W3CDTF">2019-07-21T16:25:00Z</dcterms:created>
  <dcterms:modified xsi:type="dcterms:W3CDTF">2024-02-0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